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27C" w14:textId="77777777" w:rsidR="00866F94" w:rsidRPr="001241C8" w:rsidRDefault="00866F9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 w:cs="Calibri"/>
          <w:b/>
          <w:sz w:val="20"/>
          <w:szCs w:val="20"/>
        </w:rPr>
      </w:pPr>
      <w:r w:rsidRPr="001857A7">
        <w:rPr>
          <w:rFonts w:asciiTheme="minorHAnsi" w:hAnsiTheme="minorHAnsi" w:cstheme="minorHAnsi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102E2730" wp14:editId="55A22890">
            <wp:simplePos x="0" y="0"/>
            <wp:positionH relativeFrom="column">
              <wp:posOffset>4229100</wp:posOffset>
            </wp:positionH>
            <wp:positionV relativeFrom="paragraph">
              <wp:posOffset>-114300</wp:posOffset>
            </wp:positionV>
            <wp:extent cx="1095375" cy="685800"/>
            <wp:effectExtent l="0" t="0" r="0" b="0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857A7">
        <w:rPr>
          <w:rFonts w:asciiTheme="minorHAnsi" w:hAnsiTheme="minorHAnsi" w:cstheme="minorHAnsi"/>
          <w:b/>
          <w:sz w:val="20"/>
          <w:szCs w:val="20"/>
        </w:rPr>
        <w:t xml:space="preserve">University of Melbourne </w:t>
      </w:r>
      <w:r w:rsidRPr="004F3B57">
        <w:rPr>
          <w:rFonts w:ascii="DINMittelschrift Alternate" w:hAnsi="DINMittelschrift Alternate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48FB0B22" wp14:editId="61E6E3A0">
            <wp:simplePos x="0" y="0"/>
            <wp:positionH relativeFrom="column">
              <wp:posOffset>4229100</wp:posOffset>
            </wp:positionH>
            <wp:positionV relativeFrom="paragraph">
              <wp:posOffset>-114300</wp:posOffset>
            </wp:positionV>
            <wp:extent cx="1095375" cy="685800"/>
            <wp:effectExtent l="0" t="0" r="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241C8">
        <w:rPr>
          <w:rFonts w:ascii="Calibri" w:hAnsi="Calibri" w:cs="Calibri"/>
          <w:b/>
          <w:sz w:val="20"/>
          <w:szCs w:val="20"/>
        </w:rPr>
        <w:t>Student Union</w:t>
      </w:r>
    </w:p>
    <w:p w14:paraId="05E6970F" w14:textId="77777777" w:rsidR="00866F94" w:rsidRPr="001241C8" w:rsidRDefault="00866F9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/>
          <w:sz w:val="20"/>
          <w:szCs w:val="20"/>
        </w:rPr>
      </w:pPr>
    </w:p>
    <w:p w14:paraId="7A3DBCEA" w14:textId="026D6848" w:rsidR="00866F94" w:rsidRPr="001241C8" w:rsidRDefault="00866F9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>Agenda</w:t>
      </w:r>
      <w:r w:rsidRPr="001241C8">
        <w:rPr>
          <w:rFonts w:ascii="Calibri" w:hAnsi="Calibri" w:cs="Calibri"/>
          <w:b/>
          <w:sz w:val="20"/>
          <w:szCs w:val="20"/>
        </w:rPr>
        <w:t xml:space="preserve"> of the </w:t>
      </w:r>
      <w:r>
        <w:rPr>
          <w:rFonts w:ascii="Calibri" w:hAnsi="Calibri" w:cs="Calibri"/>
          <w:b/>
          <w:sz w:val="20"/>
          <w:szCs w:val="20"/>
        </w:rPr>
        <w:t>Welfare</w:t>
      </w:r>
      <w:r w:rsidRPr="001241C8">
        <w:rPr>
          <w:rFonts w:ascii="Calibri" w:hAnsi="Calibri" w:cs="Calibri"/>
          <w:b/>
          <w:sz w:val="20"/>
          <w:szCs w:val="20"/>
        </w:rPr>
        <w:t xml:space="preserve"> Committee</w:t>
      </w:r>
      <w:r>
        <w:rPr>
          <w:rFonts w:ascii="Calibri" w:hAnsi="Calibri" w:cs="Calibri"/>
          <w:b/>
          <w:sz w:val="20"/>
          <w:szCs w:val="20"/>
        </w:rPr>
        <w:t xml:space="preserve"> - </w:t>
      </w:r>
      <w:r w:rsidRPr="001241C8">
        <w:rPr>
          <w:rFonts w:ascii="Calibri" w:hAnsi="Calibri" w:cs="Calibri"/>
          <w:b/>
          <w:sz w:val="20"/>
          <w:szCs w:val="20"/>
        </w:rPr>
        <w:t xml:space="preserve">Meeting </w:t>
      </w:r>
      <w:r w:rsidR="00BD3539">
        <w:rPr>
          <w:rFonts w:ascii="Calibri" w:hAnsi="Calibri" w:cs="Calibri"/>
          <w:b/>
          <w:sz w:val="20"/>
          <w:szCs w:val="20"/>
        </w:rPr>
        <w:t>4</w:t>
      </w:r>
    </w:p>
    <w:p w14:paraId="2D854C21" w14:textId="77777777" w:rsidR="00866F94" w:rsidRPr="001241C8" w:rsidRDefault="00866F9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 w:cs="Calibri"/>
          <w:b/>
          <w:sz w:val="20"/>
          <w:szCs w:val="20"/>
        </w:rPr>
      </w:pPr>
    </w:p>
    <w:p w14:paraId="6DC64FD9" w14:textId="77777777" w:rsidR="00866F94" w:rsidRPr="001241C8" w:rsidRDefault="00866F9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 w:cs="Calibri"/>
          <w:b/>
          <w:i/>
          <w:sz w:val="20"/>
          <w:szCs w:val="20"/>
        </w:rPr>
      </w:pPr>
      <w:r w:rsidRPr="001241C8">
        <w:rPr>
          <w:rFonts w:ascii="Calibri" w:hAnsi="Calibri" w:cs="Calibri"/>
          <w:b/>
          <w:i/>
          <w:sz w:val="20"/>
          <w:szCs w:val="20"/>
        </w:rPr>
        <w:t>Meeting Agenda</w:t>
      </w:r>
    </w:p>
    <w:p w14:paraId="6BF22B12" w14:textId="77777777" w:rsidR="00866F94" w:rsidRPr="001241C8" w:rsidRDefault="00866F9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 w:cs="Calibri"/>
          <w:b/>
          <w:sz w:val="20"/>
          <w:szCs w:val="20"/>
        </w:rPr>
      </w:pPr>
    </w:p>
    <w:p w14:paraId="446B3977" w14:textId="067ED525" w:rsidR="00866F94" w:rsidRPr="00BD3539" w:rsidRDefault="006E0EF6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 w:cs="Calibri"/>
          <w:b/>
          <w:color w:val="FF0000"/>
          <w:sz w:val="20"/>
          <w:szCs w:val="20"/>
        </w:rPr>
      </w:pPr>
      <w:r>
        <w:rPr>
          <w:rFonts w:ascii="Calibri" w:hAnsi="Calibri" w:cs="Calibri"/>
          <w:b/>
          <w:color w:val="FF0000"/>
          <w:sz w:val="20"/>
          <w:szCs w:val="20"/>
        </w:rPr>
        <w:t>2</w:t>
      </w:r>
      <w:r w:rsidR="00C8304D" w:rsidRPr="00BD3539">
        <w:rPr>
          <w:rFonts w:ascii="Calibri" w:hAnsi="Calibri" w:cs="Calibri"/>
          <w:b/>
          <w:color w:val="FF0000"/>
          <w:sz w:val="20"/>
          <w:szCs w:val="20"/>
        </w:rPr>
        <w:t>pm</w:t>
      </w:r>
      <w:r w:rsidR="001832BD" w:rsidRPr="00BD3539">
        <w:rPr>
          <w:rFonts w:ascii="Calibri" w:hAnsi="Calibri" w:cs="Calibri"/>
          <w:b/>
          <w:color w:val="FF0000"/>
          <w:sz w:val="20"/>
          <w:szCs w:val="20"/>
        </w:rPr>
        <w:t xml:space="preserve">, </w:t>
      </w:r>
      <w:r>
        <w:rPr>
          <w:rFonts w:ascii="Calibri" w:hAnsi="Calibri" w:cs="Calibri"/>
          <w:b/>
          <w:color w:val="FF0000"/>
          <w:sz w:val="20"/>
          <w:szCs w:val="20"/>
        </w:rPr>
        <w:t>23rd</w:t>
      </w:r>
      <w:r w:rsidR="00FA3BDD" w:rsidRPr="00BD3539">
        <w:rPr>
          <w:rFonts w:ascii="Calibri" w:hAnsi="Calibri" w:cs="Calibri"/>
          <w:b/>
          <w:color w:val="FF0000"/>
          <w:sz w:val="20"/>
          <w:szCs w:val="20"/>
        </w:rPr>
        <w:t xml:space="preserve"> </w:t>
      </w:r>
      <w:r>
        <w:rPr>
          <w:rFonts w:ascii="Calibri" w:hAnsi="Calibri" w:cs="Calibri"/>
          <w:b/>
          <w:color w:val="FF0000"/>
          <w:sz w:val="20"/>
          <w:szCs w:val="20"/>
        </w:rPr>
        <w:t>March</w:t>
      </w:r>
      <w:r w:rsidR="00FA3BDD" w:rsidRPr="00BD3539">
        <w:rPr>
          <w:rFonts w:ascii="Calibri" w:hAnsi="Calibri" w:cs="Calibri"/>
          <w:b/>
          <w:color w:val="FF0000"/>
          <w:sz w:val="20"/>
          <w:szCs w:val="20"/>
        </w:rPr>
        <w:t xml:space="preserve"> </w:t>
      </w:r>
      <w:r w:rsidR="00617064" w:rsidRPr="00BD3539">
        <w:rPr>
          <w:rFonts w:ascii="Calibri" w:hAnsi="Calibri" w:cs="Calibri"/>
          <w:b/>
          <w:color w:val="FF0000"/>
          <w:sz w:val="20"/>
          <w:szCs w:val="20"/>
        </w:rPr>
        <w:t>202</w:t>
      </w:r>
      <w:r w:rsidR="00BD3539">
        <w:rPr>
          <w:rFonts w:ascii="Calibri" w:hAnsi="Calibri" w:cs="Calibri"/>
          <w:b/>
          <w:color w:val="FF0000"/>
          <w:sz w:val="20"/>
          <w:szCs w:val="20"/>
        </w:rPr>
        <w:t>3</w:t>
      </w:r>
    </w:p>
    <w:p w14:paraId="608861AC" w14:textId="77777777" w:rsidR="00866F94" w:rsidRPr="001241C8" w:rsidRDefault="00866F9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 w:cs="Calibri"/>
          <w:b/>
          <w:sz w:val="20"/>
          <w:szCs w:val="20"/>
        </w:rPr>
      </w:pPr>
    </w:p>
    <w:p w14:paraId="6B17DC59" w14:textId="5E3B9A51" w:rsidR="00866F94" w:rsidRDefault="00866F9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 w:cs="Calibri"/>
          <w:b/>
          <w:sz w:val="20"/>
          <w:szCs w:val="20"/>
        </w:rPr>
      </w:pPr>
      <w:r w:rsidRPr="001241C8">
        <w:rPr>
          <w:rFonts w:ascii="Calibri" w:hAnsi="Calibri" w:cs="Calibri"/>
          <w:b/>
          <w:sz w:val="20"/>
          <w:szCs w:val="20"/>
        </w:rPr>
        <w:t xml:space="preserve">Location: </w:t>
      </w:r>
      <w:r w:rsidR="004C525A">
        <w:rPr>
          <w:rFonts w:ascii="Calibri" w:hAnsi="Calibri" w:cs="Calibri"/>
          <w:b/>
          <w:sz w:val="20"/>
          <w:szCs w:val="20"/>
        </w:rPr>
        <w:t>Zoom</w:t>
      </w:r>
    </w:p>
    <w:p w14:paraId="0C02F7D2" w14:textId="77777777" w:rsidR="00C97C14" w:rsidRPr="001241C8" w:rsidRDefault="00C97C14" w:rsidP="00866F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libri" w:hAnsi="Calibri" w:cs="Calibri"/>
          <w:b/>
          <w:sz w:val="20"/>
          <w:szCs w:val="20"/>
        </w:rPr>
      </w:pPr>
    </w:p>
    <w:p w14:paraId="02CC84C0" w14:textId="7FF09637" w:rsidR="006E0EF6" w:rsidRDefault="006E0EF6" w:rsidP="006E0E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26" w:line="360" w:lineRule="auto"/>
        <w:jc w:val="center"/>
        <w:rPr>
          <w:rStyle w:val="Hyperlink"/>
          <w:sz w:val="21"/>
          <w:szCs w:val="21"/>
        </w:rPr>
      </w:pPr>
      <w:r>
        <w:rPr>
          <w:color w:val="000000" w:themeColor="text1"/>
          <w:sz w:val="21"/>
          <w:szCs w:val="21"/>
        </w:rPr>
        <w:t>Link:</w:t>
      </w:r>
      <w:hyperlink r:id="rId8" w:history="1">
        <w:r w:rsidRPr="00965457">
          <w:rPr>
            <w:rStyle w:val="Hyperlink"/>
            <w:sz w:val="21"/>
            <w:szCs w:val="21"/>
          </w:rPr>
          <w:t>https://unimelb.zoom.us/j/87851774432?pwd=U0daUU80TUFMUS9uNmFhYXRnMmdnQT09</w:t>
        </w:r>
      </w:hyperlink>
    </w:p>
    <w:p w14:paraId="0F912B08" w14:textId="32DAD5A1" w:rsidR="004C525A" w:rsidRPr="006E0EF6" w:rsidRDefault="006E0EF6" w:rsidP="006E0E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26" w:line="360" w:lineRule="auto"/>
        <w:jc w:val="center"/>
        <w:rPr>
          <w:color w:val="000000" w:themeColor="text1"/>
          <w:sz w:val="21"/>
          <w:szCs w:val="21"/>
        </w:rPr>
      </w:pPr>
      <w:r w:rsidRPr="006E0EF6">
        <w:rPr>
          <w:rStyle w:val="Hyperlink"/>
          <w:color w:val="000000" w:themeColor="text1"/>
          <w:sz w:val="21"/>
          <w:szCs w:val="21"/>
          <w:u w:val="none"/>
        </w:rPr>
        <w:t>Password:</w:t>
      </w:r>
      <w:r w:rsidRPr="006E0EF6">
        <w:rPr>
          <w:rStyle w:val="Hyperlink"/>
          <w:color w:val="000000" w:themeColor="text1"/>
          <w:sz w:val="21"/>
          <w:szCs w:val="21"/>
        </w:rPr>
        <w:t xml:space="preserve"> </w:t>
      </w:r>
      <w:r w:rsidRPr="00037CC7">
        <w:rPr>
          <w:rStyle w:val="Hyperlink"/>
          <w:sz w:val="21"/>
          <w:szCs w:val="21"/>
        </w:rPr>
        <w:t>633502</w:t>
      </w:r>
    </w:p>
    <w:p w14:paraId="5CD7DE8D" w14:textId="77777777" w:rsidR="00866F94" w:rsidRPr="001241C8" w:rsidRDefault="00866F94" w:rsidP="00866F94">
      <w:pPr>
        <w:rPr>
          <w:rFonts w:ascii="Calibri" w:hAnsi="Calibri" w:cs="Calibri"/>
          <w:b/>
          <w:sz w:val="20"/>
          <w:szCs w:val="20"/>
        </w:rPr>
      </w:pPr>
    </w:p>
    <w:p w14:paraId="6081B943" w14:textId="77777777" w:rsidR="00866F94" w:rsidRPr="001857A7" w:rsidRDefault="00866F94" w:rsidP="00866F94">
      <w:pPr>
        <w:rPr>
          <w:rFonts w:asciiTheme="minorHAnsi" w:hAnsiTheme="minorHAnsi" w:cstheme="minorHAnsi"/>
          <w:b/>
          <w:sz w:val="20"/>
          <w:szCs w:val="20"/>
        </w:rPr>
      </w:pPr>
    </w:p>
    <w:p w14:paraId="41824988" w14:textId="198EB36A" w:rsidR="00662D2E" w:rsidRPr="001857A7" w:rsidRDefault="00866F94" w:rsidP="00866F94">
      <w:pPr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t>Agenda</w:t>
      </w:r>
    </w:p>
    <w:p w14:paraId="6D4C6D1E" w14:textId="77777777" w:rsidR="00866F94" w:rsidRPr="001857A7" w:rsidRDefault="00866F94" w:rsidP="00866F94">
      <w:pPr>
        <w:numPr>
          <w:ilvl w:val="0"/>
          <w:numId w:val="1"/>
        </w:numPr>
        <w:spacing w:before="120"/>
        <w:ind w:hanging="357"/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t>Procedural Matters</w:t>
      </w:r>
    </w:p>
    <w:p w14:paraId="28031268" w14:textId="77777777" w:rsidR="00866F94" w:rsidRDefault="00866F94" w:rsidP="00866F94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rFonts w:asciiTheme="minorHAnsi" w:hAnsiTheme="minorHAnsi" w:cstheme="minorHAnsi"/>
          <w:sz w:val="20"/>
          <w:szCs w:val="20"/>
        </w:rPr>
      </w:pPr>
      <w:r w:rsidRPr="001857A7">
        <w:rPr>
          <w:rFonts w:asciiTheme="minorHAnsi" w:hAnsiTheme="minorHAnsi" w:cstheme="minorHAnsi"/>
          <w:sz w:val="20"/>
          <w:szCs w:val="20"/>
        </w:rPr>
        <w:t>Election of Chair</w:t>
      </w:r>
    </w:p>
    <w:p w14:paraId="18E5F906" w14:textId="1A70A75E" w:rsidR="00866F94" w:rsidRPr="00725AA2" w:rsidRDefault="00866F94" w:rsidP="00866F9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  <w:r w:rsidRPr="00725AA2">
        <w:rPr>
          <w:rFonts w:ascii="DINMittelschrift Alternate" w:hAnsi="DINMittelschrift Alternate" w:cs="Arial"/>
          <w:b/>
          <w:sz w:val="20"/>
          <w:szCs w:val="20"/>
        </w:rPr>
        <w:t>Motion 1:</w:t>
      </w:r>
      <w:r w:rsidRPr="00725AA2">
        <w:rPr>
          <w:rFonts w:ascii="DINMittelschrift Alternate" w:hAnsi="DINMittelschrift Alternate" w:cs="Arial"/>
          <w:sz w:val="20"/>
          <w:szCs w:val="20"/>
        </w:rPr>
        <w:t xml:space="preserve"> </w:t>
      </w:r>
      <w:r w:rsidR="002810BB">
        <w:rPr>
          <w:rFonts w:ascii="DINMittelschrift Alternate" w:hAnsi="DINMittelschrift Alternate" w:cs="Arial"/>
          <w:sz w:val="20"/>
          <w:szCs w:val="20"/>
        </w:rPr>
        <w:t xml:space="preserve">To elect Yashica Mishra as the chair. </w:t>
      </w:r>
    </w:p>
    <w:p w14:paraId="498F1B78" w14:textId="77777777" w:rsidR="00866F94" w:rsidRDefault="00866F94" w:rsidP="00866F9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</w:p>
    <w:p w14:paraId="1559D216" w14:textId="01F992B9" w:rsidR="00866F94" w:rsidRDefault="00C97D7C" w:rsidP="00A91BC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/>
          <w:sz w:val="20"/>
          <w:szCs w:val="20"/>
        </w:rPr>
      </w:pPr>
      <w:r w:rsidRPr="00725AA2">
        <w:rPr>
          <w:rFonts w:ascii="DINMittelschrift Alternate" w:hAnsi="DINMittelschrift Alternate" w:cs="Arial"/>
          <w:b/>
          <w:bCs/>
          <w:sz w:val="20"/>
          <w:szCs w:val="20"/>
        </w:rPr>
        <w:t>Mover</w:t>
      </w:r>
      <w:r w:rsidRPr="00725AA2">
        <w:rPr>
          <w:rFonts w:ascii="DINMittelschrift Alternate" w:hAnsi="DINMittelschrift Alternate" w:cs="Arial"/>
          <w:sz w:val="20"/>
          <w:szCs w:val="20"/>
        </w:rPr>
        <w:t>:</w:t>
      </w:r>
      <w:r w:rsidR="002810BB">
        <w:rPr>
          <w:rFonts w:ascii="DINMittelschrift Alternate" w:hAnsi="DINMittelschrift Alternate" w:cs="Arial"/>
          <w:sz w:val="20"/>
          <w:szCs w:val="20"/>
        </w:rPr>
        <w:t xml:space="preserve"> Natasha Ting</w:t>
      </w:r>
      <w:r w:rsidRPr="00725AA2">
        <w:rPr>
          <w:rFonts w:ascii="DINMittelschrift Alternate" w:hAnsi="DINMittelschrift Alternate" w:cs="Arial"/>
          <w:sz w:val="20"/>
          <w:szCs w:val="20"/>
        </w:rPr>
        <w:tab/>
      </w:r>
      <w:r w:rsidRPr="00725AA2">
        <w:rPr>
          <w:rFonts w:ascii="DINMittelschrift Alternate" w:hAnsi="DINMittelschrift Alternate" w:cs="Arial"/>
          <w:sz w:val="20"/>
          <w:szCs w:val="20"/>
        </w:rPr>
        <w:tab/>
      </w:r>
      <w:r w:rsidRPr="00725AA2">
        <w:rPr>
          <w:rFonts w:ascii="DINMittelschrift Alternate" w:hAnsi="DINMittelschrift Alternate" w:cs="Arial"/>
          <w:b/>
          <w:bCs/>
          <w:sz w:val="20"/>
          <w:szCs w:val="20"/>
        </w:rPr>
        <w:t>Seconder</w:t>
      </w:r>
      <w:r w:rsidRPr="00725AA2">
        <w:rPr>
          <w:rFonts w:ascii="DINMittelschrift Alternate" w:hAnsi="DINMittelschrift Alternate" w:cs="Arial"/>
          <w:sz w:val="20"/>
          <w:szCs w:val="20"/>
        </w:rPr>
        <w:t xml:space="preserve">: </w:t>
      </w:r>
      <w:r w:rsidR="006D2ED1">
        <w:rPr>
          <w:rFonts w:ascii="DINMittelschrift Alternate" w:hAnsi="DINMittelschrift Alternate" w:cs="Arial"/>
          <w:sz w:val="20"/>
          <w:szCs w:val="20"/>
        </w:rPr>
        <w:t xml:space="preserve"> </w:t>
      </w:r>
      <w:r w:rsidR="002810BB">
        <w:rPr>
          <w:rFonts w:ascii="DINMittelschrift Alternate" w:hAnsi="DINMittelschrift Alternate" w:cs="Arial"/>
          <w:sz w:val="20"/>
          <w:szCs w:val="20"/>
        </w:rPr>
        <w:t>Yash Sah</w:t>
      </w:r>
    </w:p>
    <w:p w14:paraId="328F50DA" w14:textId="77777777" w:rsidR="002810BB" w:rsidRDefault="002810BB" w:rsidP="00A91BC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/>
          <w:sz w:val="20"/>
          <w:szCs w:val="20"/>
        </w:rPr>
      </w:pPr>
    </w:p>
    <w:p w14:paraId="6B25205F" w14:textId="74CF8D9D" w:rsidR="002810BB" w:rsidRPr="00A91BC8" w:rsidRDefault="002810BB" w:rsidP="00A91BC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  <w:r>
        <w:rPr>
          <w:rFonts w:ascii="DINMittelschrift Alternate" w:hAnsi="DINMittelschrift Alternate" w:cs="Arial"/>
          <w:sz w:val="20"/>
          <w:szCs w:val="20"/>
        </w:rPr>
        <w:t>CWD</w:t>
      </w:r>
    </w:p>
    <w:p w14:paraId="31DD578E" w14:textId="77777777" w:rsidR="00866F94" w:rsidRPr="00725AA2" w:rsidRDefault="00866F94" w:rsidP="00866F94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rFonts w:asciiTheme="minorHAnsi" w:hAnsiTheme="minorHAnsi" w:cstheme="minorHAnsi"/>
          <w:b/>
          <w:bCs/>
          <w:sz w:val="20"/>
          <w:szCs w:val="20"/>
        </w:rPr>
      </w:pPr>
      <w:r w:rsidRPr="00725AA2">
        <w:rPr>
          <w:rFonts w:asciiTheme="minorHAnsi" w:hAnsiTheme="minorHAnsi" w:cstheme="minorHAnsi"/>
          <w:b/>
          <w:bCs/>
          <w:sz w:val="20"/>
          <w:szCs w:val="20"/>
        </w:rPr>
        <w:t>Acknowledgement of Indigenous Owners</w:t>
      </w:r>
    </w:p>
    <w:p w14:paraId="1374B9F5" w14:textId="271ACEA9" w:rsidR="00866F94" w:rsidRDefault="00866F94" w:rsidP="00866F94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rFonts w:asciiTheme="minorHAnsi" w:hAnsiTheme="minorHAnsi" w:cstheme="minorHAnsi"/>
          <w:b/>
          <w:bCs/>
          <w:sz w:val="20"/>
          <w:szCs w:val="20"/>
        </w:rPr>
      </w:pPr>
      <w:r w:rsidRPr="00725AA2">
        <w:rPr>
          <w:rFonts w:asciiTheme="minorHAnsi" w:hAnsiTheme="minorHAnsi" w:cstheme="minorHAnsi"/>
          <w:b/>
          <w:bCs/>
          <w:sz w:val="20"/>
          <w:szCs w:val="20"/>
        </w:rPr>
        <w:t>Attendance</w:t>
      </w:r>
    </w:p>
    <w:p w14:paraId="2B3605B8" w14:textId="79C9889A" w:rsidR="002810BB" w:rsidRPr="002810BB" w:rsidRDefault="002810BB" w:rsidP="002810BB">
      <w:pPr>
        <w:numPr>
          <w:ilvl w:val="2"/>
          <w:numId w:val="2"/>
        </w:numPr>
        <w:spacing w:before="120"/>
        <w:rPr>
          <w:rFonts w:asciiTheme="minorHAnsi" w:hAnsiTheme="minorHAnsi" w:cstheme="minorHAnsi"/>
          <w:sz w:val="20"/>
          <w:szCs w:val="20"/>
        </w:rPr>
      </w:pPr>
      <w:r w:rsidRPr="002810BB">
        <w:rPr>
          <w:rFonts w:asciiTheme="minorHAnsi" w:hAnsiTheme="minorHAnsi" w:cstheme="minorHAnsi"/>
          <w:sz w:val="20"/>
          <w:szCs w:val="20"/>
        </w:rPr>
        <w:t>Yashica Mishra, Ishita Ganeriwala, Yixin Guo, Tanveen Kaur, Yash Sah, Ahsaas Manwani, Lachlan Mutimer, Evie Thompson, Natasha Ting</w:t>
      </w:r>
    </w:p>
    <w:p w14:paraId="746378B6" w14:textId="7F661E3E" w:rsidR="003B1944" w:rsidRPr="006D2ED1" w:rsidRDefault="00866F94" w:rsidP="006D2ED1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rFonts w:asciiTheme="minorHAnsi" w:hAnsiTheme="minorHAnsi" w:cstheme="minorHAnsi"/>
          <w:b/>
          <w:bCs/>
          <w:sz w:val="20"/>
          <w:szCs w:val="20"/>
        </w:rPr>
      </w:pPr>
      <w:r w:rsidRPr="00725AA2">
        <w:rPr>
          <w:rFonts w:asciiTheme="minorHAnsi" w:hAnsiTheme="minorHAnsi" w:cstheme="minorHAnsi"/>
          <w:b/>
          <w:bCs/>
          <w:sz w:val="20"/>
          <w:szCs w:val="20"/>
        </w:rPr>
        <w:t>Apologies</w:t>
      </w:r>
    </w:p>
    <w:p w14:paraId="2D0C5465" w14:textId="244D3CBC" w:rsidR="003B1944" w:rsidRPr="008B7312" w:rsidRDefault="00866F94" w:rsidP="008B7312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rFonts w:asciiTheme="minorHAnsi" w:hAnsiTheme="minorHAnsi" w:cstheme="minorHAnsi"/>
          <w:b/>
          <w:bCs/>
          <w:sz w:val="20"/>
          <w:szCs w:val="20"/>
        </w:rPr>
      </w:pPr>
      <w:r w:rsidRPr="00725AA2">
        <w:rPr>
          <w:rFonts w:asciiTheme="minorHAnsi" w:hAnsiTheme="minorHAnsi" w:cstheme="minorHAnsi"/>
          <w:b/>
          <w:bCs/>
          <w:sz w:val="20"/>
          <w:szCs w:val="20"/>
        </w:rPr>
        <w:t>Proxies</w:t>
      </w:r>
    </w:p>
    <w:p w14:paraId="51ECF567" w14:textId="0B99AD8B" w:rsidR="003B1944" w:rsidRDefault="00866F94" w:rsidP="008B7312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rFonts w:asciiTheme="minorHAnsi" w:hAnsiTheme="minorHAnsi" w:cstheme="minorHAnsi"/>
          <w:b/>
          <w:bCs/>
          <w:sz w:val="20"/>
          <w:szCs w:val="20"/>
        </w:rPr>
      </w:pPr>
      <w:r w:rsidRPr="00725AA2">
        <w:rPr>
          <w:rFonts w:asciiTheme="minorHAnsi" w:hAnsiTheme="minorHAnsi" w:cstheme="minorHAnsi"/>
          <w:b/>
          <w:bCs/>
          <w:sz w:val="20"/>
          <w:szCs w:val="20"/>
        </w:rPr>
        <w:t>Membershi</w:t>
      </w:r>
      <w:r w:rsidR="003B1944">
        <w:rPr>
          <w:rFonts w:asciiTheme="minorHAnsi" w:hAnsiTheme="minorHAnsi" w:cstheme="minorHAnsi"/>
          <w:b/>
          <w:bCs/>
          <w:sz w:val="20"/>
          <w:szCs w:val="20"/>
        </w:rPr>
        <w:t>p</w:t>
      </w:r>
    </w:p>
    <w:p w14:paraId="00C32D54" w14:textId="29933B8A" w:rsidR="00C97D7C" w:rsidRPr="00C97D7C" w:rsidRDefault="00866F94" w:rsidP="00C97D7C">
      <w:pPr>
        <w:numPr>
          <w:ilvl w:val="1"/>
          <w:numId w:val="2"/>
        </w:numPr>
        <w:tabs>
          <w:tab w:val="clear" w:pos="1440"/>
          <w:tab w:val="num" w:pos="1800"/>
        </w:tabs>
        <w:spacing w:before="120"/>
        <w:ind w:left="1800" w:hanging="720"/>
        <w:rPr>
          <w:rFonts w:asciiTheme="minorHAnsi" w:hAnsiTheme="minorHAnsi" w:cstheme="minorHAnsi"/>
          <w:b/>
          <w:bCs/>
          <w:sz w:val="20"/>
          <w:szCs w:val="20"/>
        </w:rPr>
      </w:pPr>
      <w:r w:rsidRPr="00725AA2">
        <w:rPr>
          <w:rFonts w:asciiTheme="minorHAnsi" w:hAnsiTheme="minorHAnsi" w:cstheme="minorHAnsi"/>
          <w:b/>
          <w:bCs/>
          <w:sz w:val="20"/>
          <w:szCs w:val="20"/>
        </w:rPr>
        <w:t>Adoption of Agenda</w:t>
      </w:r>
    </w:p>
    <w:p w14:paraId="4FCB5E7B" w14:textId="6B539E40" w:rsidR="00C97D7C" w:rsidRDefault="00C97D7C" w:rsidP="008B73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  <w:r w:rsidRPr="00725AA2">
        <w:rPr>
          <w:rFonts w:ascii="DINMittelschrift Alternate" w:hAnsi="DINMittelschrift Alternate" w:cs="Arial"/>
          <w:b/>
          <w:sz w:val="20"/>
          <w:szCs w:val="20"/>
        </w:rPr>
        <w:t xml:space="preserve">Motion </w:t>
      </w:r>
      <w:r w:rsidR="00F215EA">
        <w:rPr>
          <w:rFonts w:ascii="DINMittelschrift Alternate" w:hAnsi="DINMittelschrift Alternate" w:cs="Arial"/>
          <w:b/>
          <w:sz w:val="20"/>
          <w:szCs w:val="20"/>
        </w:rPr>
        <w:t>2</w:t>
      </w:r>
      <w:r w:rsidRPr="00725AA2">
        <w:rPr>
          <w:rFonts w:ascii="DINMittelschrift Alternate" w:hAnsi="DINMittelschrift Alternate" w:cs="Arial"/>
          <w:b/>
          <w:sz w:val="20"/>
          <w:szCs w:val="20"/>
        </w:rPr>
        <w:t>:</w:t>
      </w:r>
      <w:r w:rsidRPr="00725AA2">
        <w:rPr>
          <w:rFonts w:ascii="DINMittelschrift Alternate" w:hAnsi="DINMittelschrift Alternate" w:cs="Arial"/>
          <w:sz w:val="20"/>
          <w:szCs w:val="20"/>
        </w:rPr>
        <w:t xml:space="preserve"> That the Agenda as presented be </w:t>
      </w:r>
      <w:r w:rsidR="00544591" w:rsidRPr="00725AA2">
        <w:rPr>
          <w:rFonts w:ascii="DINMittelschrift Alternate" w:hAnsi="DINMittelschrift Alternate" w:cs="Arial"/>
          <w:sz w:val="20"/>
          <w:szCs w:val="20"/>
        </w:rPr>
        <w:t>adopted</w:t>
      </w:r>
      <w:r w:rsidR="00544591" w:rsidRPr="00725AA2">
        <w:rPr>
          <w:rFonts w:ascii="DINMittelschrift Alternate" w:hAnsi="DINMittelschrift Alternate" w:cs="Arial" w:hint="eastAsia"/>
          <w:sz w:val="20"/>
          <w:szCs w:val="20"/>
        </w:rPr>
        <w:t>.</w:t>
      </w:r>
    </w:p>
    <w:p w14:paraId="4767096F" w14:textId="56E1D46B" w:rsidR="00E448CD" w:rsidRDefault="00E448CD" w:rsidP="008B73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/>
          <w:sz w:val="20"/>
          <w:szCs w:val="20"/>
        </w:rPr>
      </w:pPr>
    </w:p>
    <w:p w14:paraId="29DCEFD4" w14:textId="124267F4" w:rsidR="002810BB" w:rsidRDefault="002810BB" w:rsidP="002810B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/>
          <w:sz w:val="20"/>
          <w:szCs w:val="20"/>
        </w:rPr>
      </w:pPr>
      <w:r w:rsidRPr="00725AA2">
        <w:rPr>
          <w:rFonts w:ascii="DINMittelschrift Alternate" w:hAnsi="DINMittelschrift Alternate" w:cs="Arial"/>
          <w:b/>
          <w:bCs/>
          <w:sz w:val="20"/>
          <w:szCs w:val="20"/>
        </w:rPr>
        <w:t>Mover</w:t>
      </w:r>
      <w:r w:rsidRPr="00725AA2">
        <w:rPr>
          <w:rFonts w:ascii="DINMittelschrift Alternate" w:hAnsi="DINMittelschrift Alternate" w:cs="Arial"/>
          <w:sz w:val="20"/>
          <w:szCs w:val="20"/>
        </w:rPr>
        <w:t>:</w:t>
      </w:r>
      <w:r>
        <w:rPr>
          <w:rFonts w:ascii="DINMittelschrift Alternate" w:hAnsi="DINMittelschrift Alternate" w:cs="Arial"/>
          <w:sz w:val="20"/>
          <w:szCs w:val="20"/>
        </w:rPr>
        <w:t xml:space="preserve"> </w:t>
      </w:r>
      <w:r>
        <w:rPr>
          <w:rFonts w:ascii="DINMittelschrift Alternate" w:hAnsi="DINMittelschrift Alternate" w:cs="Arial"/>
          <w:sz w:val="20"/>
          <w:szCs w:val="20"/>
        </w:rPr>
        <w:t>Yash Sah</w:t>
      </w:r>
      <w:r w:rsidRPr="00725AA2">
        <w:rPr>
          <w:rFonts w:ascii="DINMittelschrift Alternate" w:hAnsi="DINMittelschrift Alternate" w:cs="Arial"/>
          <w:sz w:val="20"/>
          <w:szCs w:val="20"/>
        </w:rPr>
        <w:tab/>
      </w:r>
      <w:r w:rsidRPr="00725AA2">
        <w:rPr>
          <w:rFonts w:ascii="DINMittelschrift Alternate" w:hAnsi="DINMittelschrift Alternate" w:cs="Arial"/>
          <w:sz w:val="20"/>
          <w:szCs w:val="20"/>
        </w:rPr>
        <w:tab/>
      </w:r>
      <w:r w:rsidRPr="00725AA2">
        <w:rPr>
          <w:rFonts w:ascii="DINMittelschrift Alternate" w:hAnsi="DINMittelschrift Alternate" w:cs="Arial"/>
          <w:b/>
          <w:bCs/>
          <w:sz w:val="20"/>
          <w:szCs w:val="20"/>
        </w:rPr>
        <w:t>Seconder</w:t>
      </w:r>
      <w:r w:rsidRPr="00725AA2">
        <w:rPr>
          <w:rFonts w:ascii="DINMittelschrift Alternate" w:hAnsi="DINMittelschrift Alternate" w:cs="Arial"/>
          <w:sz w:val="20"/>
          <w:szCs w:val="20"/>
        </w:rPr>
        <w:t xml:space="preserve">: </w:t>
      </w:r>
      <w:r>
        <w:rPr>
          <w:rFonts w:ascii="DINMittelschrift Alternate" w:hAnsi="DINMittelschrift Alternate" w:cs="Arial"/>
          <w:sz w:val="20"/>
          <w:szCs w:val="20"/>
        </w:rPr>
        <w:t xml:space="preserve"> </w:t>
      </w:r>
      <w:r>
        <w:rPr>
          <w:rFonts w:ascii="DINMittelschrift Alternate" w:hAnsi="DINMittelschrift Alternate" w:cs="Arial"/>
          <w:sz w:val="20"/>
          <w:szCs w:val="20"/>
        </w:rPr>
        <w:t>Yixin Guo</w:t>
      </w:r>
    </w:p>
    <w:p w14:paraId="04F89E00" w14:textId="77777777" w:rsidR="002810BB" w:rsidRDefault="002810BB" w:rsidP="008B73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</w:p>
    <w:p w14:paraId="309EF8B2" w14:textId="13A8F4E0" w:rsidR="00E448CD" w:rsidRPr="008B7312" w:rsidRDefault="002810BB" w:rsidP="008B73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  <w:r>
        <w:rPr>
          <w:rFonts w:ascii="DINMittelschrift Alternate" w:hAnsi="DINMittelschrift Alternate" w:cs="Arial"/>
          <w:sz w:val="20"/>
          <w:szCs w:val="20"/>
        </w:rPr>
        <w:t>CWD</w:t>
      </w:r>
    </w:p>
    <w:p w14:paraId="468927D0" w14:textId="111C20C7" w:rsidR="004E4494" w:rsidRPr="004E4494" w:rsidRDefault="00866F94" w:rsidP="004E4494">
      <w:pPr>
        <w:pStyle w:val="NormalWeb"/>
        <w:numPr>
          <w:ilvl w:val="0"/>
          <w:numId w:val="1"/>
        </w:numPr>
        <w:spacing w:after="0" w:afterAutospacing="0"/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t>Confirmation of Previous Minutes</w:t>
      </w:r>
    </w:p>
    <w:p w14:paraId="181E6AE4" w14:textId="6F66F4F1" w:rsidR="004E4494" w:rsidRPr="00725AA2" w:rsidRDefault="004E4494" w:rsidP="004E449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  <w:r w:rsidRPr="00725AA2">
        <w:rPr>
          <w:rFonts w:ascii="DINMittelschrift Alternate" w:hAnsi="DINMittelschrift Alternate" w:cs="Arial"/>
          <w:b/>
          <w:sz w:val="20"/>
          <w:szCs w:val="20"/>
        </w:rPr>
        <w:t xml:space="preserve">Motion </w:t>
      </w:r>
      <w:r w:rsidR="008B7312">
        <w:rPr>
          <w:rFonts w:ascii="DINMittelschrift Alternate" w:hAnsi="DINMittelschrift Alternate" w:cs="Arial"/>
          <w:b/>
          <w:sz w:val="20"/>
          <w:szCs w:val="20"/>
        </w:rPr>
        <w:t>3</w:t>
      </w:r>
      <w:r w:rsidRPr="00725AA2">
        <w:rPr>
          <w:rFonts w:ascii="DINMittelschrift Alternate" w:hAnsi="DINMittelschrift Alternate" w:cs="Arial"/>
          <w:b/>
          <w:sz w:val="20"/>
          <w:szCs w:val="20"/>
        </w:rPr>
        <w:t>:</w:t>
      </w:r>
      <w:r w:rsidRPr="00725AA2">
        <w:rPr>
          <w:rFonts w:ascii="DINMittelschrift Alternate" w:hAnsi="DINMittelschrift Alternate" w:cs="Arial"/>
          <w:sz w:val="20"/>
          <w:szCs w:val="20"/>
        </w:rPr>
        <w:t xml:space="preserve"> </w:t>
      </w:r>
      <w:r w:rsidR="00E448CD">
        <w:rPr>
          <w:rFonts w:ascii="DINMittelschrift Alternate" w:hAnsi="DINMittelschrift Alternate" w:cs="Arial"/>
          <w:sz w:val="20"/>
          <w:szCs w:val="20"/>
        </w:rPr>
        <w:t>T</w:t>
      </w:r>
      <w:r w:rsidRPr="00725AA2">
        <w:rPr>
          <w:rFonts w:ascii="DINMittelschrift Alternate" w:hAnsi="DINMittelschrift Alternate" w:cs="Arial"/>
          <w:sz w:val="20"/>
          <w:szCs w:val="20"/>
        </w:rPr>
        <w:t xml:space="preserve">he </w:t>
      </w:r>
      <w:r>
        <w:rPr>
          <w:rFonts w:ascii="DINMittelschrift Alternate" w:hAnsi="DINMittelschrift Alternate" w:cs="Arial"/>
          <w:sz w:val="20"/>
          <w:szCs w:val="20"/>
        </w:rPr>
        <w:t>previous minutes</w:t>
      </w:r>
      <w:r w:rsidRPr="00725AA2">
        <w:rPr>
          <w:rFonts w:ascii="DINMittelschrift Alternate" w:hAnsi="DINMittelschrift Alternate" w:cs="Arial"/>
          <w:sz w:val="20"/>
          <w:szCs w:val="20"/>
        </w:rPr>
        <w:t xml:space="preserve"> as presented be </w:t>
      </w:r>
      <w:r w:rsidR="00544591" w:rsidRPr="00725AA2">
        <w:rPr>
          <w:rFonts w:ascii="DINMittelschrift Alternate" w:hAnsi="DINMittelschrift Alternate" w:cs="Arial"/>
          <w:sz w:val="20"/>
          <w:szCs w:val="20"/>
        </w:rPr>
        <w:t>adopted</w:t>
      </w:r>
      <w:r w:rsidR="00544591" w:rsidRPr="00725AA2">
        <w:rPr>
          <w:rFonts w:ascii="DINMittelschrift Alternate" w:hAnsi="DINMittelschrift Alternate" w:cs="Arial" w:hint="eastAsia"/>
          <w:sz w:val="20"/>
          <w:szCs w:val="20"/>
        </w:rPr>
        <w:t>.</w:t>
      </w:r>
    </w:p>
    <w:p w14:paraId="61F77C53" w14:textId="77777777" w:rsidR="004E4494" w:rsidRDefault="004E4494" w:rsidP="004E449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</w:p>
    <w:p w14:paraId="708ACE6F" w14:textId="243617C0" w:rsidR="004E4494" w:rsidRDefault="004E4494" w:rsidP="008B73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  <w:r w:rsidRPr="00725AA2">
        <w:rPr>
          <w:rFonts w:ascii="DINMittelschrift Alternate" w:hAnsi="DINMittelschrift Alternate" w:cs="Arial"/>
          <w:b/>
          <w:bCs/>
          <w:sz w:val="20"/>
          <w:szCs w:val="20"/>
        </w:rPr>
        <w:t>Mover</w:t>
      </w:r>
      <w:r w:rsidRPr="00725AA2">
        <w:rPr>
          <w:rFonts w:ascii="DINMittelschrift Alternate" w:hAnsi="DINMittelschrift Alternate" w:cs="Arial"/>
          <w:sz w:val="20"/>
          <w:szCs w:val="20"/>
        </w:rPr>
        <w:t>:</w:t>
      </w:r>
      <w:r w:rsidR="002810BB">
        <w:rPr>
          <w:rFonts w:ascii="DINMittelschrift Alternate" w:hAnsi="DINMittelschrift Alternate" w:cs="Arial"/>
          <w:sz w:val="20"/>
          <w:szCs w:val="20"/>
        </w:rPr>
        <w:t xml:space="preserve"> Tanveen Kaur </w:t>
      </w:r>
      <w:r w:rsidR="002810BB">
        <w:rPr>
          <w:rFonts w:ascii="DINMittelschrift Alternate" w:hAnsi="DINMittelschrift Alternate" w:cs="Arial"/>
          <w:sz w:val="20"/>
          <w:szCs w:val="20"/>
        </w:rPr>
        <w:tab/>
      </w:r>
      <w:r w:rsidRPr="00725AA2">
        <w:rPr>
          <w:rFonts w:ascii="DINMittelschrift Alternate" w:hAnsi="DINMittelschrift Alternate" w:cs="Arial"/>
          <w:b/>
          <w:bCs/>
          <w:sz w:val="20"/>
          <w:szCs w:val="20"/>
        </w:rPr>
        <w:t>Seconder</w:t>
      </w:r>
      <w:r w:rsidRPr="00725AA2">
        <w:rPr>
          <w:rFonts w:ascii="DINMittelschrift Alternate" w:hAnsi="DINMittelschrift Alternate" w:cs="Arial"/>
          <w:sz w:val="20"/>
          <w:szCs w:val="20"/>
        </w:rPr>
        <w:t>:</w:t>
      </w:r>
      <w:r w:rsidR="002810BB">
        <w:rPr>
          <w:rFonts w:ascii="DINMittelschrift Alternate" w:hAnsi="DINMittelschrift Alternate" w:cs="Arial"/>
          <w:sz w:val="20"/>
          <w:szCs w:val="20"/>
        </w:rPr>
        <w:t xml:space="preserve"> Yash Sah</w:t>
      </w:r>
    </w:p>
    <w:p w14:paraId="137CD09E" w14:textId="77777777" w:rsidR="00280B6E" w:rsidRDefault="00280B6E" w:rsidP="008B73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</w:p>
    <w:p w14:paraId="2C51F677" w14:textId="43FA3EC3" w:rsidR="00280B6E" w:rsidRPr="002810BB" w:rsidRDefault="002810BB" w:rsidP="002810B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360"/>
        <w:rPr>
          <w:rFonts w:ascii="DINMittelschrift Alternate" w:hAnsi="DINMittelschrift Alternate" w:cs="Arial" w:hint="eastAsia"/>
          <w:sz w:val="20"/>
          <w:szCs w:val="20"/>
        </w:rPr>
      </w:pPr>
      <w:r>
        <w:rPr>
          <w:rFonts w:ascii="DINMittelschrift Alternate" w:hAnsi="DINMittelschrift Alternate" w:cs="Arial"/>
          <w:sz w:val="20"/>
          <w:szCs w:val="20"/>
        </w:rPr>
        <w:t>CWD</w:t>
      </w:r>
    </w:p>
    <w:p w14:paraId="2FC1103E" w14:textId="77777777" w:rsidR="00866F94" w:rsidRPr="001857A7" w:rsidRDefault="00866F94" w:rsidP="00A91BC8">
      <w:pPr>
        <w:numPr>
          <w:ilvl w:val="0"/>
          <w:numId w:val="1"/>
        </w:numPr>
        <w:spacing w:before="120" w:line="360" w:lineRule="auto"/>
        <w:ind w:hanging="357"/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lastRenderedPageBreak/>
        <w:t>Matters Arising from the Minutes</w:t>
      </w:r>
    </w:p>
    <w:p w14:paraId="1C98D7E4" w14:textId="77777777" w:rsidR="00866F94" w:rsidRPr="001857A7" w:rsidRDefault="00866F94" w:rsidP="00A91BC8">
      <w:pPr>
        <w:numPr>
          <w:ilvl w:val="0"/>
          <w:numId w:val="1"/>
        </w:numPr>
        <w:spacing w:before="120" w:line="360" w:lineRule="auto"/>
        <w:ind w:hanging="357"/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t>Correspondence</w:t>
      </w:r>
    </w:p>
    <w:p w14:paraId="44732700" w14:textId="77777777" w:rsidR="00655F49" w:rsidRDefault="00655F49" w:rsidP="00A91BC8">
      <w:pPr>
        <w:numPr>
          <w:ilvl w:val="0"/>
          <w:numId w:val="1"/>
        </w:numPr>
        <w:spacing w:after="108" w:line="360" w:lineRule="auto"/>
        <w:jc w:val="both"/>
        <w:rPr>
          <w:b/>
          <w:bCs/>
          <w:color w:val="000000" w:themeColor="text1"/>
          <w:sz w:val="21"/>
          <w:szCs w:val="21"/>
        </w:rPr>
      </w:pPr>
      <w:r w:rsidRPr="00587C88">
        <w:rPr>
          <w:b/>
          <w:bCs/>
          <w:color w:val="000000" w:themeColor="text1"/>
          <w:sz w:val="21"/>
          <w:szCs w:val="21"/>
        </w:rPr>
        <w:t>Operational Business (Motions on Notice)</w:t>
      </w:r>
    </w:p>
    <w:p w14:paraId="1FCB109C" w14:textId="700727B1" w:rsidR="002810BB" w:rsidRPr="002810BB" w:rsidRDefault="002810BB" w:rsidP="002810BB">
      <w:pPr>
        <w:pStyle w:val="ListParagraph"/>
        <w:spacing w:before="120" w:line="360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5</w:t>
      </w:r>
      <w:r w:rsidRPr="002810BB">
        <w:rPr>
          <w:rFonts w:asciiTheme="minorHAnsi" w:hAnsiTheme="minorHAnsi" w:cstheme="minorHAnsi"/>
          <w:b/>
          <w:sz w:val="20"/>
          <w:szCs w:val="20"/>
        </w:rPr>
        <w:t>.1. Office Bearers’ Reports</w:t>
      </w:r>
    </w:p>
    <w:p w14:paraId="684B30AD" w14:textId="6FEDB985" w:rsidR="00F215EA" w:rsidRPr="00F215EA" w:rsidRDefault="00F215EA" w:rsidP="00A91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DINMittelschrift Alternate" w:hAnsi="DINMittelschrift Alternate" w:cs="Arial" w:hint="eastAsia"/>
          <w:sz w:val="20"/>
          <w:szCs w:val="20"/>
        </w:rPr>
      </w:pPr>
      <w:r w:rsidRPr="00F215EA">
        <w:rPr>
          <w:rFonts w:ascii="DINMittelschrift Alternate" w:hAnsi="DINMittelschrift Alternate" w:cs="Arial"/>
          <w:b/>
          <w:sz w:val="20"/>
          <w:szCs w:val="20"/>
        </w:rPr>
        <w:t xml:space="preserve">Motion </w:t>
      </w:r>
      <w:r w:rsidR="008B7312">
        <w:rPr>
          <w:rFonts w:ascii="DINMittelschrift Alternate" w:hAnsi="DINMittelschrift Alternate" w:cs="Arial"/>
          <w:b/>
          <w:sz w:val="20"/>
          <w:szCs w:val="20"/>
        </w:rPr>
        <w:t>4</w:t>
      </w:r>
      <w:r w:rsidRPr="00F215EA">
        <w:rPr>
          <w:rFonts w:ascii="DINMittelschrift Alternate" w:hAnsi="DINMittelschrift Alternate" w:cs="Arial"/>
          <w:b/>
          <w:sz w:val="20"/>
          <w:szCs w:val="20"/>
        </w:rPr>
        <w:t>:</w:t>
      </w:r>
      <w:r w:rsidR="001D05F2">
        <w:rPr>
          <w:rFonts w:ascii="DINMittelschrift Alternate" w:hAnsi="DINMittelschrift Alternate" w:cs="Arial"/>
          <w:b/>
          <w:sz w:val="20"/>
          <w:szCs w:val="20"/>
        </w:rPr>
        <w:t xml:space="preserve"> </w:t>
      </w:r>
      <w:r w:rsidR="001D05F2">
        <w:rPr>
          <w:rFonts w:ascii="DINMittelschrift Alternate" w:hAnsi="DINMittelschrift Alternate" w:cs="Arial"/>
          <w:bCs/>
          <w:sz w:val="20"/>
          <w:szCs w:val="20"/>
        </w:rPr>
        <w:t>To</w:t>
      </w:r>
      <w:r w:rsidRPr="00F215EA">
        <w:rPr>
          <w:rFonts w:ascii="DINMittelschrift Alternate" w:hAnsi="DINMittelschrift Alternate" w:cs="Arial"/>
          <w:sz w:val="20"/>
          <w:szCs w:val="20"/>
        </w:rPr>
        <w:t xml:space="preserve"> </w:t>
      </w:r>
      <w:r>
        <w:rPr>
          <w:rFonts w:ascii="DINMittelschrift Alternate" w:hAnsi="DINMittelschrift Alternate" w:cs="Arial"/>
          <w:sz w:val="20"/>
          <w:szCs w:val="20"/>
        </w:rPr>
        <w:t xml:space="preserve">accept the office bearer </w:t>
      </w:r>
      <w:r w:rsidR="005E7980">
        <w:rPr>
          <w:rFonts w:ascii="DINMittelschrift Alternate" w:hAnsi="DINMittelschrift Alternate" w:cs="Arial"/>
          <w:sz w:val="20"/>
          <w:szCs w:val="20"/>
        </w:rPr>
        <w:t>reports</w:t>
      </w:r>
      <w:r w:rsidR="005E7980">
        <w:rPr>
          <w:rFonts w:ascii="DINMittelschrift Alternate" w:hAnsi="DINMittelschrift Alternate" w:cs="Arial" w:hint="eastAsia"/>
          <w:sz w:val="20"/>
          <w:szCs w:val="20"/>
        </w:rPr>
        <w:t>.</w:t>
      </w:r>
    </w:p>
    <w:p w14:paraId="27973D95" w14:textId="77777777" w:rsidR="00F215EA" w:rsidRPr="00F215EA" w:rsidRDefault="00F215EA" w:rsidP="00A91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DINMittelschrift Alternate" w:hAnsi="DINMittelschrift Alternate" w:cs="Arial" w:hint="eastAsia"/>
          <w:sz w:val="20"/>
          <w:szCs w:val="20"/>
        </w:rPr>
      </w:pPr>
    </w:p>
    <w:p w14:paraId="36741203" w14:textId="7CD69745" w:rsidR="00F215EA" w:rsidRDefault="00F215EA" w:rsidP="00A91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DINMittelschrift Alternate" w:hAnsi="DINMittelschrift Alternate" w:cs="Arial"/>
          <w:sz w:val="20"/>
          <w:szCs w:val="20"/>
        </w:rPr>
      </w:pPr>
      <w:r w:rsidRPr="00F215EA">
        <w:rPr>
          <w:rFonts w:ascii="DINMittelschrift Alternate" w:hAnsi="DINMittelschrift Alternate" w:cs="Arial"/>
          <w:b/>
          <w:bCs/>
          <w:sz w:val="20"/>
          <w:szCs w:val="20"/>
        </w:rPr>
        <w:t>Mover</w:t>
      </w:r>
      <w:r w:rsidRPr="00F215EA">
        <w:rPr>
          <w:rFonts w:ascii="DINMittelschrift Alternate" w:hAnsi="DINMittelschrift Alternate" w:cs="Arial"/>
          <w:sz w:val="20"/>
          <w:szCs w:val="20"/>
        </w:rPr>
        <w:t>:</w:t>
      </w:r>
      <w:r w:rsidR="002810BB">
        <w:rPr>
          <w:rFonts w:ascii="DINMittelschrift Alternate" w:hAnsi="DINMittelschrift Alternate" w:cs="Arial"/>
          <w:sz w:val="20"/>
          <w:szCs w:val="20"/>
        </w:rPr>
        <w:t xml:space="preserve"> </w:t>
      </w:r>
      <w:r w:rsidR="00B26F05">
        <w:rPr>
          <w:rFonts w:ascii="DINMittelschrift Alternate" w:hAnsi="DINMittelschrift Alternate" w:cs="Arial"/>
          <w:sz w:val="20"/>
          <w:szCs w:val="20"/>
        </w:rPr>
        <w:t>Yash Sah</w:t>
      </w:r>
      <w:r w:rsidRPr="00F215EA">
        <w:rPr>
          <w:rFonts w:ascii="DINMittelschrift Alternate" w:hAnsi="DINMittelschrift Alternate" w:cs="Arial"/>
          <w:sz w:val="20"/>
          <w:szCs w:val="20"/>
        </w:rPr>
        <w:tab/>
        <w:t xml:space="preserve"> </w:t>
      </w:r>
      <w:r w:rsidR="00280B6E">
        <w:rPr>
          <w:rFonts w:ascii="DINMittelschrift Alternate" w:hAnsi="DINMittelschrift Alternate" w:cs="Arial"/>
          <w:sz w:val="20"/>
          <w:szCs w:val="20"/>
        </w:rPr>
        <w:t xml:space="preserve">  </w:t>
      </w:r>
      <w:r w:rsidRPr="00F215EA">
        <w:rPr>
          <w:rFonts w:ascii="DINMittelschrift Alternate" w:hAnsi="DINMittelschrift Alternate" w:cs="Arial"/>
          <w:b/>
          <w:bCs/>
          <w:sz w:val="20"/>
          <w:szCs w:val="20"/>
        </w:rPr>
        <w:t>Seconder</w:t>
      </w:r>
      <w:r w:rsidRPr="00F215EA">
        <w:rPr>
          <w:rFonts w:ascii="DINMittelschrift Alternate" w:hAnsi="DINMittelschrift Alternate" w:cs="Arial"/>
          <w:sz w:val="20"/>
          <w:szCs w:val="20"/>
        </w:rPr>
        <w:t>:</w:t>
      </w:r>
      <w:r w:rsidR="00B26F05">
        <w:rPr>
          <w:rFonts w:ascii="DINMittelschrift Alternate" w:hAnsi="DINMittelschrift Alternate" w:cs="Arial"/>
          <w:sz w:val="20"/>
          <w:szCs w:val="20"/>
        </w:rPr>
        <w:t xml:space="preserve"> Natasha Ting</w:t>
      </w:r>
    </w:p>
    <w:p w14:paraId="09FB2B01" w14:textId="77777777" w:rsidR="00B26F05" w:rsidRDefault="00B26F05" w:rsidP="00A91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DINMittelschrift Alternate" w:hAnsi="DINMittelschrift Alternate" w:cs="Arial" w:hint="eastAsia"/>
          <w:sz w:val="20"/>
          <w:szCs w:val="20"/>
        </w:rPr>
      </w:pPr>
    </w:p>
    <w:p w14:paraId="6AD1DC25" w14:textId="76E23A02" w:rsidR="008B7312" w:rsidRPr="00F215EA" w:rsidRDefault="00B26F05" w:rsidP="00A91B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DINMittelschrift Alternate" w:hAnsi="DINMittelschrift Alternate" w:cs="Arial" w:hint="eastAsia"/>
          <w:sz w:val="20"/>
          <w:szCs w:val="20"/>
        </w:rPr>
      </w:pPr>
      <w:r>
        <w:rPr>
          <w:rFonts w:ascii="DINMittelschrift Alternate" w:hAnsi="DINMittelschrift Alternate" w:cs="Arial"/>
          <w:sz w:val="20"/>
          <w:szCs w:val="20"/>
        </w:rPr>
        <w:t>CWD</w:t>
      </w:r>
    </w:p>
    <w:p w14:paraId="6E392FD0" w14:textId="2B03BC3D" w:rsidR="00E90EA7" w:rsidRPr="00E448CD" w:rsidRDefault="00866F94" w:rsidP="00A91BC8">
      <w:pPr>
        <w:keepNext/>
        <w:numPr>
          <w:ilvl w:val="0"/>
          <w:numId w:val="1"/>
        </w:numPr>
        <w:spacing w:before="120"/>
        <w:ind w:hanging="357"/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t>Motions on Not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4494" w:rsidRPr="004E4494" w14:paraId="565BFF90" w14:textId="77777777" w:rsidTr="004E4494">
        <w:tc>
          <w:tcPr>
            <w:tcW w:w="8296" w:type="dxa"/>
          </w:tcPr>
          <w:p w14:paraId="053D61B4" w14:textId="7D0AFC06" w:rsidR="004948B6" w:rsidRPr="00655F49" w:rsidRDefault="004E4494" w:rsidP="00655F49">
            <w:pPr>
              <w:rPr>
                <w:sz w:val="22"/>
                <w:szCs w:val="22"/>
              </w:rPr>
            </w:pPr>
            <w:r w:rsidRPr="00AB4B4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Motion </w:t>
            </w:r>
            <w:r w:rsidR="008B7312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>5</w:t>
            </w:r>
            <w:r w:rsidRPr="00AB4B4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: </w:t>
            </w:r>
            <w:r w:rsidR="00FA3BDD"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  <w:t xml:space="preserve"> </w:t>
            </w:r>
            <w:r w:rsidR="00FA3BDD" w:rsidRPr="00A91BC8">
              <w:rPr>
                <w:rFonts w:eastAsia="Times New Roman"/>
                <w:sz w:val="18"/>
                <w:szCs w:val="18"/>
                <w:lang w:eastAsia="zh-CN"/>
              </w:rPr>
              <w:t>T</w:t>
            </w:r>
            <w:r w:rsidR="00FA3BDD" w:rsidRPr="00A91BC8">
              <w:rPr>
                <w:rFonts w:eastAsia="Times New Roman"/>
                <w:sz w:val="21"/>
                <w:szCs w:val="21"/>
                <w:lang w:eastAsia="zh-CN"/>
              </w:rPr>
              <w:t xml:space="preserve">o </w:t>
            </w:r>
            <w:r w:rsidR="00DC6315" w:rsidRPr="00A91BC8">
              <w:rPr>
                <w:rFonts w:eastAsia="Times New Roman"/>
                <w:sz w:val="21"/>
                <w:szCs w:val="21"/>
                <w:lang w:eastAsia="zh-CN"/>
              </w:rPr>
              <w:t>pass</w:t>
            </w:r>
            <w:r w:rsidR="00DC6315" w:rsidRPr="00A91BC8">
              <w:rPr>
                <w:rFonts w:eastAsia="Times New Roman"/>
                <w:i/>
                <w:iCs/>
                <w:sz w:val="21"/>
                <w:szCs w:val="21"/>
                <w:lang w:eastAsia="zh-CN"/>
              </w:rPr>
              <w:t xml:space="preserve"> </w:t>
            </w:r>
            <w:r w:rsidR="00FD5515">
              <w:rPr>
                <w:rFonts w:eastAsia="Times New Roman"/>
                <w:i/>
                <w:iCs/>
                <w:sz w:val="21"/>
                <w:szCs w:val="21"/>
                <w:lang w:eastAsia="zh-CN"/>
              </w:rPr>
              <w:t>31</w:t>
            </w:r>
            <w:r w:rsidR="00DC6315" w:rsidRPr="00A91BC8">
              <w:rPr>
                <w:rFonts w:eastAsia="Times New Roman"/>
                <w:sz w:val="21"/>
                <w:szCs w:val="21"/>
                <w:lang w:eastAsia="zh-CN"/>
              </w:rPr>
              <w:t xml:space="preserve"> </w:t>
            </w:r>
            <w:r w:rsidR="00FD5515">
              <w:rPr>
                <w:rFonts w:eastAsia="Times New Roman"/>
                <w:sz w:val="21"/>
                <w:szCs w:val="21"/>
                <w:lang w:eastAsia="zh-CN"/>
              </w:rPr>
              <w:t xml:space="preserve">AUD </w:t>
            </w:r>
            <w:r w:rsidR="00DC6315" w:rsidRPr="00A91BC8">
              <w:rPr>
                <w:rFonts w:eastAsia="Times New Roman"/>
                <w:sz w:val="21"/>
                <w:szCs w:val="21"/>
                <w:lang w:eastAsia="zh-CN"/>
              </w:rPr>
              <w:t xml:space="preserve">per </w:t>
            </w:r>
            <w:r w:rsidR="00FD5515">
              <w:rPr>
                <w:rFonts w:eastAsia="Times New Roman"/>
                <w:sz w:val="21"/>
                <w:szCs w:val="21"/>
                <w:lang w:eastAsia="zh-CN"/>
              </w:rPr>
              <w:t>hour</w:t>
            </w:r>
            <w:r w:rsidR="00DC6315" w:rsidRPr="00A91BC8">
              <w:rPr>
                <w:rFonts w:eastAsia="Times New Roman"/>
                <w:sz w:val="21"/>
                <w:szCs w:val="21"/>
                <w:lang w:eastAsia="zh-CN"/>
              </w:rPr>
              <w:t xml:space="preserve"> within the </w:t>
            </w:r>
            <w:r w:rsidR="00BD3539" w:rsidRPr="00A91BC8">
              <w:rPr>
                <w:rFonts w:eastAsia="Times New Roman"/>
                <w:sz w:val="21"/>
                <w:szCs w:val="21"/>
                <w:lang w:eastAsia="zh-CN"/>
              </w:rPr>
              <w:t>Welfare Brunch budget line</w:t>
            </w:r>
            <w:r w:rsidR="00DC6315" w:rsidRPr="00A91BC8">
              <w:rPr>
                <w:rFonts w:eastAsia="Times New Roman"/>
                <w:sz w:val="21"/>
                <w:szCs w:val="21"/>
                <w:lang w:eastAsia="zh-CN"/>
              </w:rPr>
              <w:t xml:space="preserve"> </w:t>
            </w:r>
            <w:r w:rsidR="001B7595" w:rsidRPr="00A91BC8">
              <w:rPr>
                <w:rFonts w:eastAsia="Times New Roman"/>
                <w:sz w:val="21"/>
                <w:szCs w:val="21"/>
                <w:lang w:eastAsia="zh-CN"/>
              </w:rPr>
              <w:t xml:space="preserve">for </w:t>
            </w:r>
            <w:r w:rsidR="00655F49" w:rsidRPr="00A91BC8">
              <w:rPr>
                <w:sz w:val="21"/>
                <w:szCs w:val="21"/>
              </w:rPr>
              <w:t>welfare brunches including but not limited to catering costs from budget line 3839</w:t>
            </w:r>
            <w:r w:rsidR="00655F49" w:rsidRPr="00A91BC8">
              <w:rPr>
                <w:i/>
                <w:iCs/>
                <w:sz w:val="21"/>
                <w:szCs w:val="21"/>
              </w:rPr>
              <w:t xml:space="preserve"> (programs-collectives) </w:t>
            </w:r>
            <w:r w:rsidR="00655F49" w:rsidRPr="00A91BC8">
              <w:rPr>
                <w:sz w:val="21"/>
                <w:szCs w:val="21"/>
              </w:rPr>
              <w:t>for semester 1.</w:t>
            </w:r>
          </w:p>
          <w:p w14:paraId="070DC4F3" w14:textId="76A1D8E0" w:rsidR="001D05F2" w:rsidRDefault="004E4494" w:rsidP="008B7312">
            <w:pPr>
              <w:spacing w:before="100" w:beforeAutospacing="1" w:after="100" w:afterAutospacing="1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</w:pPr>
            <w:r w:rsidRPr="004E4494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Mover: </w:t>
            </w:r>
            <w:r w:rsidR="00B26F0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B26F05" w:rsidRPr="00B26F05"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  <w:t>Yash Sah</w:t>
            </w:r>
            <w:r w:rsidRPr="004E4494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        </w:t>
            </w:r>
            <w:r w:rsidR="008B7312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                               </w:t>
            </w:r>
            <w:r w:rsidRPr="004E4494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>Seconder:</w:t>
            </w:r>
            <w:r w:rsidR="00B20B7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B26F05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B26F05" w:rsidRPr="00B26F05"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  <w:t>Yixin Guo</w:t>
            </w:r>
          </w:p>
          <w:p w14:paraId="7C29457E" w14:textId="138F17BA" w:rsidR="008B7312" w:rsidRPr="00B26F05" w:rsidRDefault="00B26F05" w:rsidP="008B7312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</w:pPr>
            <w:r w:rsidRPr="00B26F05"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  <w:t>CWD</w:t>
            </w:r>
          </w:p>
        </w:tc>
      </w:tr>
    </w:tbl>
    <w:p w14:paraId="384D2529" w14:textId="02977488" w:rsidR="008603EE" w:rsidRDefault="008603EE" w:rsidP="00B20B75">
      <w:pPr>
        <w:rPr>
          <w:rFonts w:eastAsia="Times New Roman"/>
          <w:lang w:eastAsia="zh-CN"/>
        </w:rPr>
      </w:pPr>
    </w:p>
    <w:p w14:paraId="47178C7D" w14:textId="2EFC87C3" w:rsidR="008603EE" w:rsidRPr="008603EE" w:rsidRDefault="008603EE" w:rsidP="00A91BC8">
      <w:pPr>
        <w:pStyle w:val="ListParagraph"/>
        <w:keepNext/>
        <w:numPr>
          <w:ilvl w:val="0"/>
          <w:numId w:val="1"/>
        </w:numPr>
        <w:spacing w:before="120"/>
        <w:rPr>
          <w:rFonts w:asciiTheme="minorHAnsi" w:hAnsiTheme="minorHAnsi" w:cstheme="minorHAnsi"/>
          <w:b/>
          <w:sz w:val="20"/>
          <w:szCs w:val="20"/>
        </w:rPr>
      </w:pPr>
      <w:r w:rsidRPr="008603EE">
        <w:rPr>
          <w:rFonts w:asciiTheme="minorHAnsi" w:hAnsiTheme="minorHAnsi" w:cstheme="minorHAnsi"/>
          <w:b/>
          <w:sz w:val="20"/>
          <w:szCs w:val="20"/>
        </w:rPr>
        <w:t>Motions on Not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03EE" w:rsidRPr="004E4494" w14:paraId="1407B7C0" w14:textId="77777777" w:rsidTr="00342E56">
        <w:tc>
          <w:tcPr>
            <w:tcW w:w="8296" w:type="dxa"/>
          </w:tcPr>
          <w:p w14:paraId="6D756E3D" w14:textId="43BDA6F5" w:rsidR="008603EE" w:rsidRPr="004948B6" w:rsidRDefault="008603EE" w:rsidP="00342E56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</w:pPr>
            <w:r w:rsidRPr="00AB4B4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Motion 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>5</w:t>
            </w:r>
            <w:r w:rsidRPr="00AB4B4A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: </w:t>
            </w:r>
            <w:r w:rsidR="00655F49" w:rsidRPr="00A91BC8">
              <w:rPr>
                <w:rStyle w:val="s6"/>
                <w:bCs/>
                <w:color w:val="000000" w:themeColor="text1"/>
                <w:sz w:val="21"/>
                <w:szCs w:val="21"/>
              </w:rPr>
              <w:t>To pass $</w:t>
            </w:r>
            <w:r w:rsidR="00280B6E">
              <w:rPr>
                <w:rStyle w:val="s6"/>
                <w:bCs/>
                <w:color w:val="000000" w:themeColor="text1"/>
                <w:sz w:val="21"/>
                <w:szCs w:val="21"/>
              </w:rPr>
              <w:t>2000</w:t>
            </w:r>
            <w:r w:rsidR="00B9457D">
              <w:rPr>
                <w:rStyle w:val="s6"/>
                <w:bCs/>
                <w:color w:val="000000" w:themeColor="text1"/>
                <w:sz w:val="21"/>
                <w:szCs w:val="21"/>
              </w:rPr>
              <w:t xml:space="preserve"> AUD</w:t>
            </w:r>
            <w:r w:rsidR="00655F49" w:rsidRPr="00A91BC8">
              <w:rPr>
                <w:rStyle w:val="s6"/>
                <w:bCs/>
                <w:color w:val="000000" w:themeColor="text1"/>
                <w:sz w:val="21"/>
                <w:szCs w:val="21"/>
              </w:rPr>
              <w:t xml:space="preserve"> for </w:t>
            </w:r>
            <w:r w:rsidR="00B9457D">
              <w:rPr>
                <w:rStyle w:val="s6"/>
                <w:bCs/>
                <w:color w:val="000000" w:themeColor="text1"/>
                <w:sz w:val="21"/>
                <w:szCs w:val="21"/>
              </w:rPr>
              <w:t>Ramadan Iftar’s</w:t>
            </w:r>
            <w:r w:rsidR="00655F49" w:rsidRPr="00A91BC8">
              <w:rPr>
                <w:rStyle w:val="s6"/>
                <w:bCs/>
                <w:color w:val="000000" w:themeColor="text1"/>
                <w:sz w:val="21"/>
                <w:szCs w:val="21"/>
              </w:rPr>
              <w:t xml:space="preserve"> Union Mart </w:t>
            </w:r>
            <w:r w:rsidR="00655F49" w:rsidRPr="00A91BC8">
              <w:rPr>
                <w:bCs/>
                <w:i/>
                <w:iCs/>
                <w:color w:val="000000" w:themeColor="text1"/>
                <w:sz w:val="21"/>
                <w:szCs w:val="21"/>
                <w:lang w:val="en-IN"/>
              </w:rPr>
              <w:t>under budget line 38</w:t>
            </w:r>
            <w:r w:rsidR="00FD5515">
              <w:rPr>
                <w:bCs/>
                <w:i/>
                <w:iCs/>
                <w:color w:val="000000" w:themeColor="text1"/>
                <w:sz w:val="21"/>
                <w:szCs w:val="21"/>
                <w:lang w:val="en-IN"/>
              </w:rPr>
              <w:t>40</w:t>
            </w:r>
            <w:r w:rsidR="00655F49" w:rsidRPr="00A91BC8">
              <w:rPr>
                <w:bCs/>
                <w:i/>
                <w:iCs/>
                <w:color w:val="000000" w:themeColor="text1"/>
                <w:sz w:val="21"/>
                <w:szCs w:val="21"/>
                <w:lang w:val="en-IN"/>
              </w:rPr>
              <w:t xml:space="preserve"> (under </w:t>
            </w:r>
            <w:r w:rsidR="00FD5515">
              <w:rPr>
                <w:bCs/>
                <w:i/>
                <w:iCs/>
                <w:color w:val="000000" w:themeColor="text1"/>
                <w:sz w:val="21"/>
                <w:szCs w:val="21"/>
                <w:lang w:val="en-IN"/>
              </w:rPr>
              <w:t>events</w:t>
            </w:r>
            <w:r w:rsidR="00655F49" w:rsidRPr="00A91BC8">
              <w:rPr>
                <w:bCs/>
                <w:i/>
                <w:iCs/>
                <w:color w:val="000000" w:themeColor="text1"/>
                <w:sz w:val="21"/>
                <w:szCs w:val="21"/>
                <w:lang w:val="en-IN"/>
              </w:rPr>
              <w:t>-general) </w:t>
            </w:r>
            <w:r w:rsidR="00655F49" w:rsidRPr="00A91BC8">
              <w:rPr>
                <w:bCs/>
                <w:color w:val="000000" w:themeColor="text1"/>
                <w:sz w:val="21"/>
                <w:szCs w:val="21"/>
                <w:lang w:val="en-IN"/>
              </w:rPr>
              <w:t>for semester 1</w:t>
            </w:r>
            <w:r w:rsidR="00B26F05">
              <w:rPr>
                <w:bCs/>
                <w:color w:val="000000" w:themeColor="text1"/>
                <w:sz w:val="21"/>
                <w:szCs w:val="21"/>
                <w:lang w:val="en-IN"/>
              </w:rPr>
              <w:t>.</w:t>
            </w:r>
          </w:p>
          <w:p w14:paraId="4D131F15" w14:textId="14FC2643" w:rsidR="008603EE" w:rsidRDefault="008603EE" w:rsidP="00342E56">
            <w:pPr>
              <w:spacing w:before="100" w:beforeAutospacing="1" w:after="100" w:afterAutospacing="1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</w:pPr>
            <w:r w:rsidRPr="004E4494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Mover:   </w:t>
            </w:r>
            <w:r w:rsidR="00B26F05" w:rsidRPr="00B26F05"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  <w:t>Yash Sah</w:t>
            </w:r>
            <w:r w:rsidRPr="004E4494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      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                               </w:t>
            </w:r>
            <w:r w:rsidRPr="004E4494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>Seconder: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B26F05" w:rsidRPr="00B26F05"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  <w:t>Tanveen Kaur</w:t>
            </w:r>
          </w:p>
          <w:p w14:paraId="719C4B75" w14:textId="761D1FB7" w:rsidR="008603EE" w:rsidRPr="00B26F05" w:rsidRDefault="00B26F05" w:rsidP="00342E56">
            <w:pPr>
              <w:spacing w:before="100" w:beforeAutospacing="1" w:after="100" w:afterAutospacing="1"/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</w:pPr>
            <w:r w:rsidRPr="00B26F05">
              <w:rPr>
                <w:rFonts w:ascii="Calibri" w:eastAsia="Times New Roman" w:hAnsi="Calibri" w:cs="Calibri"/>
                <w:sz w:val="20"/>
                <w:szCs w:val="20"/>
                <w:lang w:eastAsia="zh-CN"/>
              </w:rPr>
              <w:t>CWD</w:t>
            </w:r>
          </w:p>
        </w:tc>
      </w:tr>
    </w:tbl>
    <w:p w14:paraId="075E48B2" w14:textId="77777777" w:rsidR="008603EE" w:rsidRPr="00B20B75" w:rsidRDefault="008603EE" w:rsidP="00B20B75">
      <w:pPr>
        <w:rPr>
          <w:rFonts w:eastAsia="Times New Roman"/>
          <w:lang w:eastAsia="zh-CN"/>
        </w:rPr>
      </w:pPr>
    </w:p>
    <w:p w14:paraId="5B51C117" w14:textId="24478BF5" w:rsidR="00AB4B4A" w:rsidRDefault="00AB4B4A" w:rsidP="00A91BC8">
      <w:pPr>
        <w:numPr>
          <w:ilvl w:val="0"/>
          <w:numId w:val="1"/>
        </w:numPr>
        <w:spacing w:before="120"/>
        <w:ind w:hanging="357"/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t>Other Business</w:t>
      </w:r>
    </w:p>
    <w:p w14:paraId="74C38F3B" w14:textId="77777777" w:rsidR="00866F94" w:rsidRDefault="00866F94" w:rsidP="00A91BC8">
      <w:pPr>
        <w:numPr>
          <w:ilvl w:val="0"/>
          <w:numId w:val="1"/>
        </w:numPr>
        <w:spacing w:before="120"/>
        <w:ind w:hanging="357"/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t xml:space="preserve">Next Meeting </w:t>
      </w:r>
    </w:p>
    <w:p w14:paraId="57C990DF" w14:textId="4CC97C4D" w:rsidR="00B26F05" w:rsidRPr="00B26F05" w:rsidRDefault="00B26F05" w:rsidP="00B26F05">
      <w:pPr>
        <w:spacing w:before="120"/>
        <w:ind w:left="720"/>
        <w:rPr>
          <w:rFonts w:asciiTheme="minorHAnsi" w:hAnsiTheme="minorHAnsi" w:cstheme="minorHAnsi"/>
          <w:bCs/>
          <w:sz w:val="20"/>
          <w:szCs w:val="20"/>
        </w:rPr>
      </w:pPr>
      <w:r w:rsidRPr="00B26F05">
        <w:rPr>
          <w:rFonts w:asciiTheme="minorHAnsi" w:hAnsiTheme="minorHAnsi" w:cstheme="minorHAnsi"/>
          <w:bCs/>
          <w:sz w:val="20"/>
          <w:szCs w:val="20"/>
        </w:rPr>
        <w:t>6</w:t>
      </w:r>
      <w:r w:rsidRPr="00B26F05">
        <w:rPr>
          <w:rFonts w:asciiTheme="minorHAnsi" w:hAnsiTheme="minorHAnsi" w:cstheme="minorHAnsi"/>
          <w:bCs/>
          <w:sz w:val="20"/>
          <w:szCs w:val="20"/>
          <w:vertAlign w:val="superscript"/>
        </w:rPr>
        <w:t>th</w:t>
      </w:r>
      <w:r w:rsidRPr="00B26F05">
        <w:rPr>
          <w:rFonts w:asciiTheme="minorHAnsi" w:hAnsiTheme="minorHAnsi" w:cstheme="minorHAnsi"/>
          <w:bCs/>
          <w:sz w:val="20"/>
          <w:szCs w:val="20"/>
        </w:rPr>
        <w:t xml:space="preserve"> April at 2pm. Link and agenda to be circulated closer to the date. </w:t>
      </w:r>
    </w:p>
    <w:p w14:paraId="6CBFC779" w14:textId="04017A31" w:rsidR="00655F49" w:rsidRDefault="00866F94" w:rsidP="00B9457D">
      <w:pPr>
        <w:numPr>
          <w:ilvl w:val="0"/>
          <w:numId w:val="1"/>
        </w:numPr>
        <w:spacing w:before="120"/>
        <w:ind w:hanging="357"/>
        <w:rPr>
          <w:rFonts w:asciiTheme="minorHAnsi" w:hAnsiTheme="minorHAnsi" w:cstheme="minorHAnsi"/>
          <w:b/>
          <w:sz w:val="20"/>
          <w:szCs w:val="20"/>
        </w:rPr>
      </w:pPr>
      <w:r w:rsidRPr="001857A7">
        <w:rPr>
          <w:rFonts w:asciiTheme="minorHAnsi" w:hAnsiTheme="minorHAnsi" w:cstheme="minorHAnsi"/>
          <w:b/>
          <w:sz w:val="20"/>
          <w:szCs w:val="20"/>
        </w:rPr>
        <w:t>Clos</w:t>
      </w:r>
      <w:r w:rsidR="008B7312">
        <w:rPr>
          <w:rFonts w:asciiTheme="minorHAnsi" w:hAnsiTheme="minorHAnsi" w:cstheme="minorHAnsi"/>
          <w:b/>
          <w:sz w:val="20"/>
          <w:szCs w:val="20"/>
        </w:rPr>
        <w:t>e</w:t>
      </w:r>
    </w:p>
    <w:p w14:paraId="65ACD474" w14:textId="77777777" w:rsidR="00B26F05" w:rsidRDefault="00B26F05" w:rsidP="00B26F05">
      <w:pPr>
        <w:pStyle w:val="ListParagraph"/>
        <w:rPr>
          <w:rFonts w:asciiTheme="minorHAnsi" w:hAnsiTheme="minorHAnsi" w:cstheme="minorHAnsi"/>
          <w:b/>
          <w:sz w:val="20"/>
          <w:szCs w:val="20"/>
        </w:rPr>
      </w:pPr>
    </w:p>
    <w:p w14:paraId="63B303FC" w14:textId="1D49D679" w:rsidR="00B26F05" w:rsidRPr="00B26F05" w:rsidRDefault="00B26F05" w:rsidP="00B26F05">
      <w:pPr>
        <w:spacing w:before="120"/>
        <w:ind w:left="720"/>
        <w:rPr>
          <w:rFonts w:asciiTheme="minorHAnsi" w:hAnsiTheme="minorHAnsi" w:cstheme="minorHAnsi"/>
          <w:bCs/>
          <w:sz w:val="20"/>
          <w:szCs w:val="20"/>
        </w:rPr>
      </w:pPr>
      <w:r w:rsidRPr="00B26F05">
        <w:rPr>
          <w:rFonts w:asciiTheme="minorHAnsi" w:hAnsiTheme="minorHAnsi" w:cstheme="minorHAnsi"/>
          <w:bCs/>
          <w:sz w:val="20"/>
          <w:szCs w:val="20"/>
        </w:rPr>
        <w:t>Closed at 2:13 pm</w:t>
      </w:r>
    </w:p>
    <w:sectPr w:rsidR="00B26F05" w:rsidRPr="00B26F05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A181B" w14:textId="77777777" w:rsidR="00C54B34" w:rsidRDefault="00C54B34">
      <w:r>
        <w:separator/>
      </w:r>
    </w:p>
  </w:endnote>
  <w:endnote w:type="continuationSeparator" w:id="0">
    <w:p w14:paraId="0803D823" w14:textId="77777777" w:rsidR="00C54B34" w:rsidRDefault="00C54B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Mittelschrift Alternate">
    <w:altName w:val="Vrinda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76DE1" w14:textId="77777777" w:rsidR="00F8448E" w:rsidRPr="008421DB" w:rsidRDefault="00866F94" w:rsidP="002F0DAA">
    <w:pPr>
      <w:pStyle w:val="Footer"/>
      <w:pBdr>
        <w:top w:val="single" w:sz="4" w:space="1" w:color="auto"/>
      </w:pBdr>
      <w:jc w:val="center"/>
      <w:rPr>
        <w:rFonts w:ascii="DINMittelschrift Alternate" w:hAnsi="DINMittelschrift Alternate" w:hint="eastAsia"/>
        <w:sz w:val="20"/>
        <w:szCs w:val="20"/>
      </w:rPr>
    </w:pPr>
    <w:r w:rsidRPr="008421DB">
      <w:rPr>
        <w:rFonts w:ascii="DINMittelschrift Alternate" w:hAnsi="DINMittelschrift Alternate"/>
        <w:sz w:val="20"/>
        <w:szCs w:val="20"/>
      </w:rPr>
      <w:t xml:space="preserve">Page 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begin"/>
    </w:r>
    <w:r w:rsidRPr="008421DB">
      <w:rPr>
        <w:rStyle w:val="PageNumber"/>
        <w:rFonts w:ascii="DINMittelschrift Alternate" w:hAnsi="DINMittelschrift Alternate"/>
        <w:sz w:val="20"/>
        <w:szCs w:val="20"/>
      </w:rPr>
      <w:instrText xml:space="preserve"> PAGE </w:instrTex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separate"/>
    </w:r>
    <w:r>
      <w:rPr>
        <w:rStyle w:val="PageNumber"/>
        <w:rFonts w:ascii="DINMittelschrift Alternate" w:hAnsi="DINMittelschrift Alternate"/>
        <w:noProof/>
        <w:sz w:val="20"/>
        <w:szCs w:val="20"/>
      </w:rPr>
      <w:t>3</w:t>
    </w:r>
    <w:r w:rsidRPr="008421DB">
      <w:rPr>
        <w:rStyle w:val="PageNumber"/>
        <w:rFonts w:ascii="DINMittelschrift Alternate" w:hAnsi="DINMittelschrift Alternate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3E78F" w14:textId="77777777" w:rsidR="00C54B34" w:rsidRDefault="00C54B34">
      <w:r>
        <w:separator/>
      </w:r>
    </w:p>
  </w:footnote>
  <w:footnote w:type="continuationSeparator" w:id="0">
    <w:p w14:paraId="5FFD0C2D" w14:textId="77777777" w:rsidR="00C54B34" w:rsidRDefault="00C54B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11E66"/>
    <w:multiLevelType w:val="hybridMultilevel"/>
    <w:tmpl w:val="27EABEDA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DA8D2DE">
      <w:start w:val="1"/>
      <w:numFmt w:val="decimal"/>
      <w:lvlText w:val="2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A4943E24">
      <w:start w:val="1"/>
      <w:numFmt w:val="decimal"/>
      <w:lvlText w:val="7.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E3E4650E">
      <w:start w:val="1"/>
      <w:numFmt w:val="decimal"/>
      <w:lvlText w:val="7.2.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17562D"/>
    <w:multiLevelType w:val="hybridMultilevel"/>
    <w:tmpl w:val="06D20B02"/>
    <w:lvl w:ilvl="0" w:tplc="DB4C9F12">
      <w:numFmt w:val="bullet"/>
      <w:lvlText w:val="-"/>
      <w:lvlJc w:val="left"/>
      <w:pPr>
        <w:ind w:left="720" w:hanging="360"/>
      </w:pPr>
      <w:rPr>
        <w:rFonts w:ascii="DINMittelschrift Alternate" w:eastAsia="SimSun" w:hAnsi="DINMittelschrift Alternate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C415C0"/>
    <w:multiLevelType w:val="hybridMultilevel"/>
    <w:tmpl w:val="EBAA9720"/>
    <w:lvl w:ilvl="0" w:tplc="966ADFBC">
      <w:numFmt w:val="bullet"/>
      <w:lvlText w:val="-"/>
      <w:lvlJc w:val="left"/>
      <w:pPr>
        <w:ind w:left="1080" w:hanging="360"/>
      </w:pPr>
      <w:rPr>
        <w:rFonts w:ascii="DINMittelschrift Alternate" w:eastAsia="SimSun" w:hAnsi="DINMittelschrift Alternate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46B7E"/>
    <w:multiLevelType w:val="multilevel"/>
    <w:tmpl w:val="3BEC2720"/>
    <w:lvl w:ilvl="0">
      <w:start w:val="1"/>
      <w:numFmt w:val="decimal"/>
      <w:lvlText w:val="%1."/>
      <w:lvlJc w:val="left"/>
      <w:pPr>
        <w:ind w:left="72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>
      <w:start w:val="1"/>
      <w:numFmt w:val="decimal"/>
      <w:lvlText w:val="%1.%2"/>
      <w:lvlJc w:val="left"/>
      <w:pPr>
        <w:ind w:left="14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>
      <w:start w:val="1"/>
      <w:numFmt w:val="lowerRoman"/>
      <w:lvlText w:val="%3"/>
      <w:lvlJc w:val="left"/>
      <w:pPr>
        <w:ind w:left="10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>
      <w:start w:val="1"/>
      <w:numFmt w:val="decimal"/>
      <w:lvlText w:val="%4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>
      <w:start w:val="1"/>
      <w:numFmt w:val="lowerLetter"/>
      <w:lvlText w:val="%5"/>
      <w:lvlJc w:val="left"/>
      <w:pPr>
        <w:ind w:left="25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>
      <w:start w:val="1"/>
      <w:numFmt w:val="lowerRoman"/>
      <w:lvlText w:val="%6"/>
      <w:lvlJc w:val="left"/>
      <w:pPr>
        <w:ind w:left="32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>
      <w:start w:val="1"/>
      <w:numFmt w:val="decimal"/>
      <w:lvlText w:val="%7"/>
      <w:lvlJc w:val="left"/>
      <w:pPr>
        <w:ind w:left="39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>
      <w:start w:val="1"/>
      <w:numFmt w:val="lowerLetter"/>
      <w:lvlText w:val="%8"/>
      <w:lvlJc w:val="left"/>
      <w:pPr>
        <w:ind w:left="46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>
      <w:start w:val="1"/>
      <w:numFmt w:val="lowerRoman"/>
      <w:lvlText w:val="%9"/>
      <w:lvlJc w:val="left"/>
      <w:pPr>
        <w:ind w:left="54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434E3BFC"/>
    <w:multiLevelType w:val="hybridMultilevel"/>
    <w:tmpl w:val="E410E042"/>
    <w:lvl w:ilvl="0" w:tplc="AD18EC96">
      <w:start w:val="2022"/>
      <w:numFmt w:val="bullet"/>
      <w:lvlText w:val="-"/>
      <w:lvlJc w:val="left"/>
      <w:pPr>
        <w:ind w:left="108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A41B78"/>
    <w:multiLevelType w:val="hybridMultilevel"/>
    <w:tmpl w:val="A77CCB42"/>
    <w:lvl w:ilvl="0" w:tplc="44ACD68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0E43BE"/>
    <w:multiLevelType w:val="multilevel"/>
    <w:tmpl w:val="206081AE"/>
    <w:lvl w:ilvl="0">
      <w:start w:val="7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b/>
        <w:sz w:val="22"/>
      </w:rPr>
    </w:lvl>
    <w:lvl w:ilvl="1">
      <w:start w:val="1"/>
      <w:numFmt w:val="decimal"/>
      <w:lvlText w:val="%1.%2"/>
      <w:lvlJc w:val="left"/>
      <w:pPr>
        <w:ind w:left="723" w:hanging="360"/>
      </w:pPr>
      <w:rPr>
        <w:rFonts w:ascii="Calibri" w:hAnsi="Calibri" w:cs="Calibri" w:hint="default"/>
        <w:b/>
        <w:sz w:val="22"/>
      </w:rPr>
    </w:lvl>
    <w:lvl w:ilvl="2">
      <w:start w:val="1"/>
      <w:numFmt w:val="decimal"/>
      <w:lvlText w:val="%1.%2.%3"/>
      <w:lvlJc w:val="left"/>
      <w:pPr>
        <w:ind w:left="1446" w:hanging="720"/>
      </w:pPr>
      <w:rPr>
        <w:rFonts w:ascii="Calibri" w:hAnsi="Calibri" w:cs="Calibri" w:hint="default"/>
        <w:b/>
        <w:sz w:val="22"/>
      </w:rPr>
    </w:lvl>
    <w:lvl w:ilvl="3">
      <w:start w:val="1"/>
      <w:numFmt w:val="decimal"/>
      <w:lvlText w:val="%1.%2.%3.%4"/>
      <w:lvlJc w:val="left"/>
      <w:pPr>
        <w:ind w:left="1809" w:hanging="720"/>
      </w:pPr>
      <w:rPr>
        <w:rFonts w:ascii="Calibri" w:hAnsi="Calibri" w:cs="Calibri" w:hint="default"/>
        <w:b/>
        <w:sz w:val="22"/>
      </w:rPr>
    </w:lvl>
    <w:lvl w:ilvl="4">
      <w:start w:val="1"/>
      <w:numFmt w:val="decimal"/>
      <w:lvlText w:val="%1.%2.%3.%4.%5"/>
      <w:lvlJc w:val="left"/>
      <w:pPr>
        <w:ind w:left="2532" w:hanging="1080"/>
      </w:pPr>
      <w:rPr>
        <w:rFonts w:ascii="Calibri" w:hAnsi="Calibri" w:cs="Calibri" w:hint="default"/>
        <w:b/>
        <w:sz w:val="22"/>
      </w:rPr>
    </w:lvl>
    <w:lvl w:ilvl="5">
      <w:start w:val="1"/>
      <w:numFmt w:val="decimal"/>
      <w:lvlText w:val="%1.%2.%3.%4.%5.%6"/>
      <w:lvlJc w:val="left"/>
      <w:pPr>
        <w:ind w:left="2895" w:hanging="1080"/>
      </w:pPr>
      <w:rPr>
        <w:rFonts w:ascii="Calibri" w:hAnsi="Calibri" w:cs="Calibri" w:hint="default"/>
        <w:b/>
        <w:sz w:val="22"/>
      </w:rPr>
    </w:lvl>
    <w:lvl w:ilvl="6">
      <w:start w:val="1"/>
      <w:numFmt w:val="decimal"/>
      <w:lvlText w:val="%1.%2.%3.%4.%5.%6.%7"/>
      <w:lvlJc w:val="left"/>
      <w:pPr>
        <w:ind w:left="3618" w:hanging="1440"/>
      </w:pPr>
      <w:rPr>
        <w:rFonts w:ascii="Calibri" w:hAnsi="Calibri" w:cs="Calibri" w:hint="default"/>
        <w:b/>
        <w:sz w:val="22"/>
      </w:rPr>
    </w:lvl>
    <w:lvl w:ilvl="7">
      <w:start w:val="1"/>
      <w:numFmt w:val="decimal"/>
      <w:lvlText w:val="%1.%2.%3.%4.%5.%6.%7.%8"/>
      <w:lvlJc w:val="left"/>
      <w:pPr>
        <w:ind w:left="3981" w:hanging="1440"/>
      </w:pPr>
      <w:rPr>
        <w:rFonts w:ascii="Calibri" w:hAnsi="Calibri" w:cs="Calibri" w:hint="default"/>
        <w:b/>
        <w:sz w:val="22"/>
      </w:rPr>
    </w:lvl>
    <w:lvl w:ilvl="8">
      <w:start w:val="1"/>
      <w:numFmt w:val="decimal"/>
      <w:lvlText w:val="%1.%2.%3.%4.%5.%6.%7.%8.%9"/>
      <w:lvlJc w:val="left"/>
      <w:pPr>
        <w:ind w:left="4704" w:hanging="1800"/>
      </w:pPr>
      <w:rPr>
        <w:rFonts w:ascii="Calibri" w:hAnsi="Calibri" w:cs="Calibri" w:hint="default"/>
        <w:b/>
        <w:sz w:val="22"/>
      </w:rPr>
    </w:lvl>
  </w:abstractNum>
  <w:abstractNum w:abstractNumId="7" w15:restartNumberingAfterBreak="0">
    <w:nsid w:val="53B75BB3"/>
    <w:multiLevelType w:val="hybridMultilevel"/>
    <w:tmpl w:val="27EABED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decimal"/>
      <w:lvlText w:val="2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FFFFFFFF">
      <w:start w:val="1"/>
      <w:numFmt w:val="decimal"/>
      <w:lvlText w:val="7.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>
      <w:start w:val="1"/>
      <w:numFmt w:val="decimal"/>
      <w:lvlText w:val="7.2.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377189D"/>
    <w:multiLevelType w:val="hybridMultilevel"/>
    <w:tmpl w:val="27EABED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decimal"/>
      <w:lvlText w:val="2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FFFFFFFF">
      <w:start w:val="1"/>
      <w:numFmt w:val="decimal"/>
      <w:lvlText w:val="7.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>
      <w:start w:val="1"/>
      <w:numFmt w:val="decimal"/>
      <w:lvlText w:val="7.2.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5FF7DB3"/>
    <w:multiLevelType w:val="multilevel"/>
    <w:tmpl w:val="196A4202"/>
    <w:lvl w:ilvl="0">
      <w:start w:val="8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b/>
        <w:sz w:val="22"/>
      </w:rPr>
    </w:lvl>
    <w:lvl w:ilvl="1">
      <w:start w:val="1"/>
      <w:numFmt w:val="decimal"/>
      <w:lvlText w:val="%1.%2"/>
      <w:lvlJc w:val="left"/>
      <w:pPr>
        <w:ind w:left="723" w:hanging="360"/>
      </w:pPr>
      <w:rPr>
        <w:rFonts w:ascii="Calibri" w:hAnsi="Calibri" w:cs="Calibri" w:hint="default"/>
        <w:b/>
        <w:sz w:val="22"/>
      </w:rPr>
    </w:lvl>
    <w:lvl w:ilvl="2">
      <w:start w:val="1"/>
      <w:numFmt w:val="decimal"/>
      <w:lvlText w:val="%1.%2.%3"/>
      <w:lvlJc w:val="left"/>
      <w:pPr>
        <w:ind w:left="1446" w:hanging="720"/>
      </w:pPr>
      <w:rPr>
        <w:rFonts w:ascii="Calibri" w:hAnsi="Calibri" w:cs="Calibri" w:hint="default"/>
        <w:b/>
        <w:sz w:val="22"/>
      </w:rPr>
    </w:lvl>
    <w:lvl w:ilvl="3">
      <w:start w:val="1"/>
      <w:numFmt w:val="decimal"/>
      <w:lvlText w:val="%1.%2.%3.%4"/>
      <w:lvlJc w:val="left"/>
      <w:pPr>
        <w:ind w:left="1809" w:hanging="720"/>
      </w:pPr>
      <w:rPr>
        <w:rFonts w:ascii="Calibri" w:hAnsi="Calibri" w:cs="Calibri" w:hint="default"/>
        <w:b/>
        <w:sz w:val="22"/>
      </w:rPr>
    </w:lvl>
    <w:lvl w:ilvl="4">
      <w:start w:val="1"/>
      <w:numFmt w:val="decimal"/>
      <w:lvlText w:val="%1.%2.%3.%4.%5"/>
      <w:lvlJc w:val="left"/>
      <w:pPr>
        <w:ind w:left="2532" w:hanging="1080"/>
      </w:pPr>
      <w:rPr>
        <w:rFonts w:ascii="Calibri" w:hAnsi="Calibri" w:cs="Calibri" w:hint="default"/>
        <w:b/>
        <w:sz w:val="22"/>
      </w:rPr>
    </w:lvl>
    <w:lvl w:ilvl="5">
      <w:start w:val="1"/>
      <w:numFmt w:val="decimal"/>
      <w:lvlText w:val="%1.%2.%3.%4.%5.%6"/>
      <w:lvlJc w:val="left"/>
      <w:pPr>
        <w:ind w:left="2895" w:hanging="1080"/>
      </w:pPr>
      <w:rPr>
        <w:rFonts w:ascii="Calibri" w:hAnsi="Calibri" w:cs="Calibri" w:hint="default"/>
        <w:b/>
        <w:sz w:val="22"/>
      </w:rPr>
    </w:lvl>
    <w:lvl w:ilvl="6">
      <w:start w:val="1"/>
      <w:numFmt w:val="decimal"/>
      <w:lvlText w:val="%1.%2.%3.%4.%5.%6.%7"/>
      <w:lvlJc w:val="left"/>
      <w:pPr>
        <w:ind w:left="3618" w:hanging="1440"/>
      </w:pPr>
      <w:rPr>
        <w:rFonts w:ascii="Calibri" w:hAnsi="Calibri" w:cs="Calibri" w:hint="default"/>
        <w:b/>
        <w:sz w:val="22"/>
      </w:rPr>
    </w:lvl>
    <w:lvl w:ilvl="7">
      <w:start w:val="1"/>
      <w:numFmt w:val="decimal"/>
      <w:lvlText w:val="%1.%2.%3.%4.%5.%6.%7.%8"/>
      <w:lvlJc w:val="left"/>
      <w:pPr>
        <w:ind w:left="3981" w:hanging="1440"/>
      </w:pPr>
      <w:rPr>
        <w:rFonts w:ascii="Calibri" w:hAnsi="Calibri" w:cs="Calibri" w:hint="default"/>
        <w:b/>
        <w:sz w:val="22"/>
      </w:rPr>
    </w:lvl>
    <w:lvl w:ilvl="8">
      <w:start w:val="1"/>
      <w:numFmt w:val="decimal"/>
      <w:lvlText w:val="%1.%2.%3.%4.%5.%6.%7.%8.%9"/>
      <w:lvlJc w:val="left"/>
      <w:pPr>
        <w:ind w:left="4704" w:hanging="1800"/>
      </w:pPr>
      <w:rPr>
        <w:rFonts w:ascii="Calibri" w:hAnsi="Calibri" w:cs="Calibri" w:hint="default"/>
        <w:b/>
        <w:sz w:val="22"/>
      </w:rPr>
    </w:lvl>
  </w:abstractNum>
  <w:abstractNum w:abstractNumId="10" w15:restartNumberingAfterBreak="0">
    <w:nsid w:val="78883F8D"/>
    <w:multiLevelType w:val="multilevel"/>
    <w:tmpl w:val="F93274B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num w:numId="1" w16cid:durableId="96407057">
    <w:abstractNumId w:val="0"/>
  </w:num>
  <w:num w:numId="2" w16cid:durableId="1728644507">
    <w:abstractNumId w:val="10"/>
  </w:num>
  <w:num w:numId="3" w16cid:durableId="1196770690">
    <w:abstractNumId w:val="2"/>
  </w:num>
  <w:num w:numId="4" w16cid:durableId="180628729">
    <w:abstractNumId w:val="6"/>
  </w:num>
  <w:num w:numId="5" w16cid:durableId="1253780137">
    <w:abstractNumId w:val="4"/>
  </w:num>
  <w:num w:numId="6" w16cid:durableId="740562185">
    <w:abstractNumId w:val="9"/>
  </w:num>
  <w:num w:numId="7" w16cid:durableId="1642887270">
    <w:abstractNumId w:val="5"/>
  </w:num>
  <w:num w:numId="8" w16cid:durableId="479005852">
    <w:abstractNumId w:val="1"/>
  </w:num>
  <w:num w:numId="9" w16cid:durableId="420374436">
    <w:abstractNumId w:val="7"/>
  </w:num>
  <w:num w:numId="10" w16cid:durableId="11067745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680509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MjMztDQxMzEwtzBS0lEKTi0uzszPAykwqgUAUzkVbiwAAAA="/>
  </w:docVars>
  <w:rsids>
    <w:rsidRoot w:val="00866F94"/>
    <w:rsid w:val="00013588"/>
    <w:rsid w:val="000A2F17"/>
    <w:rsid w:val="000C586A"/>
    <w:rsid w:val="000E487E"/>
    <w:rsid w:val="00110A29"/>
    <w:rsid w:val="00117330"/>
    <w:rsid w:val="00126932"/>
    <w:rsid w:val="001516F1"/>
    <w:rsid w:val="001717E1"/>
    <w:rsid w:val="0017780B"/>
    <w:rsid w:val="001832BD"/>
    <w:rsid w:val="001B5F7C"/>
    <w:rsid w:val="001B7595"/>
    <w:rsid w:val="001D05F2"/>
    <w:rsid w:val="0024169A"/>
    <w:rsid w:val="00241D28"/>
    <w:rsid w:val="0026156D"/>
    <w:rsid w:val="00263C1B"/>
    <w:rsid w:val="002654D1"/>
    <w:rsid w:val="00280B6E"/>
    <w:rsid w:val="002810BB"/>
    <w:rsid w:val="002D73C0"/>
    <w:rsid w:val="002F14C6"/>
    <w:rsid w:val="003B1944"/>
    <w:rsid w:val="00435E33"/>
    <w:rsid w:val="00446DDD"/>
    <w:rsid w:val="0045123E"/>
    <w:rsid w:val="00485CFF"/>
    <w:rsid w:val="004948B6"/>
    <w:rsid w:val="00494DF1"/>
    <w:rsid w:val="004C20D8"/>
    <w:rsid w:val="004C525A"/>
    <w:rsid w:val="004E2132"/>
    <w:rsid w:val="004E4494"/>
    <w:rsid w:val="00544591"/>
    <w:rsid w:val="00555B4A"/>
    <w:rsid w:val="005E7980"/>
    <w:rsid w:val="00617064"/>
    <w:rsid w:val="00622B7D"/>
    <w:rsid w:val="00655330"/>
    <w:rsid w:val="00655F49"/>
    <w:rsid w:val="00662D2E"/>
    <w:rsid w:val="006B7890"/>
    <w:rsid w:val="006C090E"/>
    <w:rsid w:val="006D2ED1"/>
    <w:rsid w:val="006E0EF6"/>
    <w:rsid w:val="00711D50"/>
    <w:rsid w:val="00784E33"/>
    <w:rsid w:val="00812179"/>
    <w:rsid w:val="008603EE"/>
    <w:rsid w:val="00866F94"/>
    <w:rsid w:val="008B7312"/>
    <w:rsid w:val="008C1713"/>
    <w:rsid w:val="0091694A"/>
    <w:rsid w:val="00956D63"/>
    <w:rsid w:val="009B62D1"/>
    <w:rsid w:val="009D0B92"/>
    <w:rsid w:val="009D5F44"/>
    <w:rsid w:val="00A60B32"/>
    <w:rsid w:val="00A61600"/>
    <w:rsid w:val="00A91BC8"/>
    <w:rsid w:val="00AB4B4A"/>
    <w:rsid w:val="00B1430D"/>
    <w:rsid w:val="00B20B75"/>
    <w:rsid w:val="00B26F05"/>
    <w:rsid w:val="00B5610F"/>
    <w:rsid w:val="00B9457D"/>
    <w:rsid w:val="00BB537A"/>
    <w:rsid w:val="00BD3539"/>
    <w:rsid w:val="00C54B34"/>
    <w:rsid w:val="00C8304D"/>
    <w:rsid w:val="00C97C14"/>
    <w:rsid w:val="00C97D7C"/>
    <w:rsid w:val="00CF15D4"/>
    <w:rsid w:val="00D22B2E"/>
    <w:rsid w:val="00D50B28"/>
    <w:rsid w:val="00DC6315"/>
    <w:rsid w:val="00E448CD"/>
    <w:rsid w:val="00E90EA7"/>
    <w:rsid w:val="00ED2CE3"/>
    <w:rsid w:val="00ED556A"/>
    <w:rsid w:val="00F215EA"/>
    <w:rsid w:val="00F570DD"/>
    <w:rsid w:val="00FA3BDD"/>
    <w:rsid w:val="00FA5435"/>
    <w:rsid w:val="00FD5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8613B"/>
  <w15:chartTrackingRefBased/>
  <w15:docId w15:val="{6C889E1F-417D-C44E-9576-7E71B98B9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F94"/>
    <w:rPr>
      <w:rFonts w:ascii="Times New Roman" w:eastAsia="SimSun" w:hAnsi="Times New Roman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66F9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866F94"/>
    <w:rPr>
      <w:rFonts w:ascii="Times New Roman" w:eastAsia="SimSun" w:hAnsi="Times New Roman" w:cs="Times New Roman"/>
      <w:lang w:eastAsia="en-AU"/>
    </w:rPr>
  </w:style>
  <w:style w:type="character" w:styleId="PageNumber">
    <w:name w:val="page number"/>
    <w:basedOn w:val="DefaultParagraphFont"/>
    <w:rsid w:val="00866F94"/>
  </w:style>
  <w:style w:type="paragraph" w:styleId="NormalWeb">
    <w:name w:val="Normal (Web)"/>
    <w:basedOn w:val="Normal"/>
    <w:uiPriority w:val="99"/>
    <w:unhideWhenUsed/>
    <w:rsid w:val="00866F94"/>
    <w:pPr>
      <w:spacing w:before="100" w:beforeAutospacing="1" w:after="100" w:afterAutospacing="1"/>
    </w:pPr>
    <w:rPr>
      <w:lang w:eastAsia="zh-CN"/>
    </w:rPr>
  </w:style>
  <w:style w:type="character" w:customStyle="1" w:styleId="apple-converted-space">
    <w:name w:val="apple-converted-space"/>
    <w:basedOn w:val="DefaultParagraphFont"/>
    <w:rsid w:val="00866F94"/>
  </w:style>
  <w:style w:type="paragraph" w:styleId="ListParagraph">
    <w:name w:val="List Paragraph"/>
    <w:basedOn w:val="Normal"/>
    <w:uiPriority w:val="34"/>
    <w:qFormat/>
    <w:rsid w:val="00866F94"/>
    <w:pPr>
      <w:ind w:left="720"/>
      <w:contextualSpacing/>
    </w:pPr>
  </w:style>
  <w:style w:type="table" w:styleId="TableGrid">
    <w:name w:val="Table Grid"/>
    <w:basedOn w:val="TableNormal"/>
    <w:uiPriority w:val="39"/>
    <w:rsid w:val="00AB4B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A2F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2F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2F17"/>
    <w:rPr>
      <w:color w:val="954F72" w:themeColor="followedHyperlink"/>
      <w:u w:val="single"/>
    </w:rPr>
  </w:style>
  <w:style w:type="character" w:customStyle="1" w:styleId="s6">
    <w:name w:val="s6"/>
    <w:basedOn w:val="DefaultParagraphFont"/>
    <w:rsid w:val="00655F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33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90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16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45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85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42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7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2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25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8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95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9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28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32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9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6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1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1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46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09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3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5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1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45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40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66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08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7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23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845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54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43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melb.zoom.us/j/87851774432?pwd=U0daUU80TUFMUS9uNmFhYXRnMmdnQ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ebian77@gmail.com</dc:creator>
  <cp:keywords/>
  <dc:description/>
  <cp:lastModifiedBy>Ishita Ganeriwala</cp:lastModifiedBy>
  <cp:revision>2</cp:revision>
  <dcterms:created xsi:type="dcterms:W3CDTF">2023-03-23T03:15:00Z</dcterms:created>
  <dcterms:modified xsi:type="dcterms:W3CDTF">2023-03-23T03:15:00Z</dcterms:modified>
</cp:coreProperties>
</file>